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391"/>
        <w:bidiVisual/>
        <w:tblW w:w="160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4"/>
        <w:gridCol w:w="1841"/>
        <w:gridCol w:w="1080"/>
        <w:gridCol w:w="810"/>
        <w:gridCol w:w="720"/>
        <w:gridCol w:w="630"/>
        <w:gridCol w:w="2880"/>
        <w:gridCol w:w="981"/>
        <w:gridCol w:w="1809"/>
        <w:gridCol w:w="1439"/>
        <w:gridCol w:w="1701"/>
        <w:gridCol w:w="1714"/>
      </w:tblGrid>
      <w:tr w:rsidR="007770CA" w:rsidRPr="00B357C6" w14:paraId="3EBD5BE8" w14:textId="77777777" w:rsidTr="00011E0F">
        <w:trPr>
          <w:trHeight w:val="510"/>
        </w:trPr>
        <w:tc>
          <w:tcPr>
            <w:tcW w:w="16069" w:type="dxa"/>
            <w:gridSpan w:val="12"/>
            <w:tcBorders>
              <w:top w:val="thinThickSmallGap" w:sz="18" w:space="0" w:color="auto"/>
              <w:left w:val="thinThickSmallGap" w:sz="18" w:space="0" w:color="auto"/>
              <w:righ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5C262745" w14:textId="1637455B" w:rsidR="007770CA" w:rsidRPr="00E4225F" w:rsidRDefault="007770CA" w:rsidP="000D17A3">
            <w:pPr>
              <w:jc w:val="center"/>
              <w:rPr>
                <w:rFonts w:cs="B Titr"/>
                <w:sz w:val="28"/>
                <w:szCs w:val="28"/>
                <w:rtl/>
                <w:lang w:bidi="fa-IR"/>
              </w:rPr>
            </w:pPr>
            <w:r w:rsidRPr="00E4225F"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  <w:t>برنامه هفتگی و دروس ارائه شده رشته</w:t>
            </w:r>
            <w:r w:rsidR="00E85F1F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85A9A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علوم آزمایشگاهی</w:t>
            </w:r>
            <w:r w:rsidR="00401ADE">
              <w:rPr>
                <w:rFonts w:cs="B Titr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 xml:space="preserve"> </w:t>
            </w:r>
            <w:r w:rsidRPr="00791C51">
              <w:rPr>
                <w:rFonts w:cs="B Titr"/>
                <w:b/>
                <w:bCs/>
                <w:color w:val="FF0000"/>
                <w:sz w:val="28"/>
                <w:szCs w:val="28"/>
                <w:rtl/>
                <w:lang w:bidi="fa-IR"/>
              </w:rPr>
              <w:t>ترم</w:t>
            </w:r>
            <w:r w:rsidR="00A20EAD">
              <w:rPr>
                <w:rFonts w:cs="B Titr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 xml:space="preserve"> پنجم</w:t>
            </w:r>
            <w:r w:rsidR="00786FC5">
              <w:rPr>
                <w:rFonts w:cs="B Titr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 xml:space="preserve"> </w:t>
            </w:r>
            <w:r w:rsidRPr="00E4225F"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  <w:t xml:space="preserve">مقطع کارشناسی </w:t>
            </w:r>
            <w:r w:rsidR="00E85F1F" w:rsidRPr="000A3322">
              <w:rPr>
                <w:rFonts w:cs="B Titr"/>
                <w:b/>
                <w:bCs/>
                <w:color w:val="FF0000"/>
                <w:sz w:val="28"/>
                <w:szCs w:val="28"/>
                <w:rtl/>
                <w:lang w:bidi="fa-IR"/>
              </w:rPr>
              <w:t>پ</w:t>
            </w:r>
            <w:r w:rsidR="00E85F1F" w:rsidRPr="000A3322">
              <w:rPr>
                <w:rFonts w:cs="B Titr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>ی</w:t>
            </w:r>
            <w:r w:rsidR="00E85F1F" w:rsidRPr="000A3322">
              <w:rPr>
                <w:rFonts w:cs="B Titr" w:hint="eastAsia"/>
                <w:b/>
                <w:bCs/>
                <w:color w:val="FF0000"/>
                <w:sz w:val="28"/>
                <w:szCs w:val="28"/>
                <w:rtl/>
                <w:lang w:bidi="fa-IR"/>
              </w:rPr>
              <w:t>وسته</w:t>
            </w:r>
            <w:r w:rsidR="00E85F1F">
              <w:rPr>
                <w:rFonts w:cs="B Titr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 xml:space="preserve"> </w:t>
            </w:r>
            <w:r w:rsidRPr="00E4225F"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  <w:t xml:space="preserve">در نیمسال </w:t>
            </w:r>
            <w:r w:rsidR="00C63A2F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اول 140</w:t>
            </w:r>
            <w:r w:rsidR="000D17A3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C63A2F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-140</w:t>
            </w:r>
            <w:r w:rsidR="000D17A3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Pr="00E4225F"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  <w:t xml:space="preserve"> دانشکده پیراپزشکی</w:t>
            </w:r>
          </w:p>
        </w:tc>
      </w:tr>
      <w:tr w:rsidR="00F52D58" w:rsidRPr="00B357C6" w14:paraId="1FC7A571" w14:textId="77777777" w:rsidTr="00011E0F">
        <w:trPr>
          <w:trHeight w:val="510"/>
        </w:trPr>
        <w:tc>
          <w:tcPr>
            <w:tcW w:w="464" w:type="dxa"/>
            <w:vMerge w:val="restart"/>
            <w:tcBorders>
              <w:top w:val="thinThickSmallGap" w:sz="18" w:space="0" w:color="auto"/>
              <w:left w:val="thinThickSmallGap" w:sz="18" w:space="0" w:color="auto"/>
            </w:tcBorders>
            <w:shd w:val="clear" w:color="auto" w:fill="C2D69B" w:themeFill="accent3" w:themeFillTint="99"/>
            <w:textDirection w:val="btLr"/>
            <w:vAlign w:val="center"/>
          </w:tcPr>
          <w:p w14:paraId="017BA4F5" w14:textId="77777777" w:rsidR="00F52D58" w:rsidRPr="00FA49B5" w:rsidRDefault="00F52D58" w:rsidP="003A30DC">
            <w:pPr>
              <w:ind w:left="113" w:right="113"/>
              <w:jc w:val="center"/>
              <w:rPr>
                <w:rFonts w:cs="B Titr"/>
                <w:b/>
                <w:bCs/>
                <w:rtl/>
                <w:lang w:bidi="fa-IR"/>
              </w:rPr>
            </w:pPr>
            <w:r w:rsidRPr="00FA49B5">
              <w:rPr>
                <w:rFonts w:cs="B Titr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1841" w:type="dxa"/>
            <w:vMerge w:val="restart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7F73FE07" w14:textId="77777777" w:rsidR="00F52D58" w:rsidRPr="00FA49B5" w:rsidRDefault="00F52D58" w:rsidP="003A30DC">
            <w:pPr>
              <w:jc w:val="center"/>
              <w:rPr>
                <w:rFonts w:cs="B Titr"/>
                <w:b/>
                <w:bCs/>
                <w:rtl/>
                <w:lang w:bidi="fa-IR"/>
              </w:rPr>
            </w:pPr>
            <w:r w:rsidRPr="00FA49B5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1080" w:type="dxa"/>
            <w:vMerge w:val="restart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1FE54723" w14:textId="77777777" w:rsidR="00F52D58" w:rsidRPr="00FA49B5" w:rsidRDefault="00F52D58" w:rsidP="003A30DC">
            <w:pPr>
              <w:jc w:val="center"/>
              <w:rPr>
                <w:rFonts w:cs="B Titr"/>
                <w:b/>
                <w:bCs/>
                <w:rtl/>
                <w:lang w:bidi="fa-IR"/>
              </w:rPr>
            </w:pPr>
            <w:r w:rsidRPr="00FA49B5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كد درس</w:t>
            </w:r>
          </w:p>
        </w:tc>
        <w:tc>
          <w:tcPr>
            <w:tcW w:w="810" w:type="dxa"/>
            <w:vMerge w:val="restart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39E6BAA5" w14:textId="77777777" w:rsidR="00F52D58" w:rsidRPr="00FA49B5" w:rsidRDefault="00F52D58" w:rsidP="003A30DC">
            <w:pPr>
              <w:jc w:val="center"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 xml:space="preserve">کد </w:t>
            </w:r>
            <w:r w:rsidRPr="00FA49B5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گروه</w:t>
            </w:r>
          </w:p>
        </w:tc>
        <w:tc>
          <w:tcPr>
            <w:tcW w:w="1350" w:type="dxa"/>
            <w:gridSpan w:val="2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639316DE" w14:textId="77777777" w:rsidR="00F52D58" w:rsidRPr="00FA49B5" w:rsidRDefault="00F52D58" w:rsidP="003A30DC">
            <w:pPr>
              <w:jc w:val="center"/>
              <w:rPr>
                <w:rFonts w:cs="B Titr"/>
                <w:b/>
                <w:bCs/>
                <w:rtl/>
                <w:lang w:bidi="fa-IR"/>
              </w:rPr>
            </w:pPr>
            <w:r w:rsidRPr="00FA49B5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تعداد واحد</w:t>
            </w:r>
          </w:p>
        </w:tc>
        <w:tc>
          <w:tcPr>
            <w:tcW w:w="2880" w:type="dxa"/>
            <w:vMerge w:val="restart"/>
            <w:tcBorders>
              <w:top w:val="thinThickSmallGap" w:sz="18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14:paraId="06BD8EAB" w14:textId="5A6DF274" w:rsidR="00F52D58" w:rsidRPr="00FA49B5" w:rsidRDefault="00F52D58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2A05B6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نام استاد</w:t>
            </w:r>
          </w:p>
        </w:tc>
        <w:tc>
          <w:tcPr>
            <w:tcW w:w="981" w:type="dxa"/>
            <w:vMerge w:val="restart"/>
            <w:tcBorders>
              <w:top w:val="thinThickSmallGap" w:sz="18" w:space="0" w:color="auto"/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3116E028" w14:textId="77777777" w:rsidR="00F52D58" w:rsidRPr="00E87F54" w:rsidRDefault="00F52D58" w:rsidP="003A30DC">
            <w:pPr>
              <w:jc w:val="center"/>
              <w:rPr>
                <w:rFonts w:cs="B Titr"/>
                <w:b/>
                <w:bCs/>
                <w:rtl/>
                <w:lang w:bidi="fa-IR"/>
              </w:rPr>
            </w:pPr>
            <w:r w:rsidRPr="00E87F54">
              <w:rPr>
                <w:rFonts w:cs="B Titr"/>
                <w:b/>
                <w:bCs/>
                <w:rtl/>
                <w:lang w:bidi="fa-IR"/>
              </w:rPr>
              <w:t>ایام هفته</w:t>
            </w:r>
          </w:p>
        </w:tc>
        <w:tc>
          <w:tcPr>
            <w:tcW w:w="1809" w:type="dxa"/>
            <w:vMerge w:val="restart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55A2348C" w14:textId="77777777" w:rsidR="00F52D58" w:rsidRPr="00423AAE" w:rsidRDefault="00F52D58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423AAE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10-8</w:t>
            </w:r>
          </w:p>
        </w:tc>
        <w:tc>
          <w:tcPr>
            <w:tcW w:w="1439" w:type="dxa"/>
            <w:vMerge w:val="restart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4AC6CCC7" w14:textId="77777777" w:rsidR="00F52D58" w:rsidRPr="00423AAE" w:rsidRDefault="00F52D58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423AAE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12-10</w:t>
            </w:r>
          </w:p>
        </w:tc>
        <w:tc>
          <w:tcPr>
            <w:tcW w:w="1701" w:type="dxa"/>
            <w:vMerge w:val="restart"/>
            <w:tcBorders>
              <w:top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47AADA0A" w14:textId="41E3822D" w:rsidR="00F52D58" w:rsidRPr="00423AAE" w:rsidRDefault="0062163F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15-13</w:t>
            </w:r>
          </w:p>
        </w:tc>
        <w:tc>
          <w:tcPr>
            <w:tcW w:w="1714" w:type="dxa"/>
            <w:vMerge w:val="restart"/>
            <w:tcBorders>
              <w:top w:val="thinThickSmallGap" w:sz="18" w:space="0" w:color="auto"/>
              <w:righ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007B931E" w14:textId="09353A6F" w:rsidR="00F52D58" w:rsidRPr="00423AAE" w:rsidRDefault="0062163F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17-15</w:t>
            </w:r>
            <w:bookmarkStart w:id="0" w:name="_GoBack"/>
            <w:bookmarkEnd w:id="0"/>
          </w:p>
        </w:tc>
      </w:tr>
      <w:tr w:rsidR="00F52D58" w:rsidRPr="00B357C6" w14:paraId="0D9D6248" w14:textId="77777777" w:rsidTr="00011E0F">
        <w:trPr>
          <w:trHeight w:val="510"/>
        </w:trPr>
        <w:tc>
          <w:tcPr>
            <w:tcW w:w="464" w:type="dxa"/>
            <w:vMerge/>
            <w:tcBorders>
              <w:left w:val="thinThickSmallGap" w:sz="18" w:space="0" w:color="auto"/>
              <w:bottom w:val="thickThinSmallGap" w:sz="24" w:space="0" w:color="auto"/>
            </w:tcBorders>
            <w:shd w:val="clear" w:color="auto" w:fill="F2DBDB" w:themeFill="accent2" w:themeFillTint="33"/>
            <w:vAlign w:val="center"/>
          </w:tcPr>
          <w:p w14:paraId="492294BA" w14:textId="77777777" w:rsidR="00F52D58" w:rsidRPr="00B357C6" w:rsidRDefault="00F52D58" w:rsidP="003A30DC">
            <w:pPr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841" w:type="dxa"/>
            <w:vMerge/>
            <w:tcBorders>
              <w:bottom w:val="thickThinSmallGap" w:sz="24" w:space="0" w:color="auto"/>
            </w:tcBorders>
            <w:vAlign w:val="center"/>
          </w:tcPr>
          <w:p w14:paraId="4EB07D26" w14:textId="77777777" w:rsidR="00F52D58" w:rsidRPr="00B357C6" w:rsidRDefault="00F52D58" w:rsidP="003A30DC">
            <w:pPr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  <w:vMerge/>
            <w:tcBorders>
              <w:bottom w:val="thickThinSmallGap" w:sz="24" w:space="0" w:color="auto"/>
            </w:tcBorders>
            <w:vAlign w:val="center"/>
          </w:tcPr>
          <w:p w14:paraId="63BDE73B" w14:textId="77777777" w:rsidR="00F52D58" w:rsidRPr="00B357C6" w:rsidRDefault="00F52D58" w:rsidP="003A30DC">
            <w:pPr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810" w:type="dxa"/>
            <w:vMerge/>
            <w:tcBorders>
              <w:bottom w:val="thickThinSmallGap" w:sz="24" w:space="0" w:color="auto"/>
            </w:tcBorders>
            <w:shd w:val="clear" w:color="auto" w:fill="FBD4B4" w:themeFill="accent6" w:themeFillTint="66"/>
            <w:vAlign w:val="center"/>
          </w:tcPr>
          <w:p w14:paraId="075CA6C4" w14:textId="77777777" w:rsidR="00F52D58" w:rsidRPr="00B357C6" w:rsidRDefault="00F52D58" w:rsidP="003A30DC">
            <w:pPr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720" w:type="dxa"/>
            <w:tcBorders>
              <w:bottom w:val="thickThinSmallGap" w:sz="24" w:space="0" w:color="auto"/>
            </w:tcBorders>
            <w:shd w:val="clear" w:color="auto" w:fill="C2D69B" w:themeFill="accent3" w:themeFillTint="99"/>
            <w:vAlign w:val="center"/>
          </w:tcPr>
          <w:p w14:paraId="08766900" w14:textId="77777777" w:rsidR="00F52D58" w:rsidRPr="00FA49B5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A49B5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>تئوری</w:t>
            </w:r>
          </w:p>
        </w:tc>
        <w:tc>
          <w:tcPr>
            <w:tcW w:w="630" w:type="dxa"/>
            <w:tcBorders>
              <w:bottom w:val="thickThinSmallGap" w:sz="24" w:space="0" w:color="auto"/>
            </w:tcBorders>
            <w:shd w:val="clear" w:color="auto" w:fill="C2D69B" w:themeFill="accent3" w:themeFillTint="99"/>
            <w:vAlign w:val="center"/>
          </w:tcPr>
          <w:p w14:paraId="41A6D687" w14:textId="77777777" w:rsidR="00F52D58" w:rsidRPr="00FA49B5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A49B5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>عملی</w:t>
            </w:r>
          </w:p>
        </w:tc>
        <w:tc>
          <w:tcPr>
            <w:tcW w:w="2880" w:type="dxa"/>
            <w:vMerge/>
            <w:tcBorders>
              <w:bottom w:val="thickThinSmallGap" w:sz="24" w:space="0" w:color="auto"/>
              <w:right w:val="single" w:sz="4" w:space="0" w:color="auto"/>
            </w:tcBorders>
            <w:vAlign w:val="center"/>
          </w:tcPr>
          <w:p w14:paraId="4185D582" w14:textId="77777777" w:rsidR="00F52D58" w:rsidRPr="00B357C6" w:rsidRDefault="00F52D58" w:rsidP="003A30DC">
            <w:pPr>
              <w:jc w:val="center"/>
              <w:rPr>
                <w:b/>
                <w:bCs/>
                <w:sz w:val="60"/>
                <w:szCs w:val="60"/>
                <w:rtl/>
                <w:lang w:bidi="fa-IR"/>
              </w:rPr>
            </w:pPr>
          </w:p>
        </w:tc>
        <w:tc>
          <w:tcPr>
            <w:tcW w:w="981" w:type="dxa"/>
            <w:vMerge/>
            <w:tcBorders>
              <w:left w:val="single" w:sz="4" w:space="0" w:color="auto"/>
              <w:bottom w:val="thickThinSmallGap" w:sz="24" w:space="0" w:color="auto"/>
            </w:tcBorders>
            <w:vAlign w:val="center"/>
          </w:tcPr>
          <w:p w14:paraId="465CA0B6" w14:textId="77777777" w:rsidR="00F52D58" w:rsidRPr="00D9413B" w:rsidRDefault="00F52D58" w:rsidP="003A30DC">
            <w:pPr>
              <w:jc w:val="center"/>
              <w:rPr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809" w:type="dxa"/>
            <w:vMerge/>
            <w:tcBorders>
              <w:bottom w:val="thickThinSmallGap" w:sz="24" w:space="0" w:color="auto"/>
            </w:tcBorders>
            <w:vAlign w:val="center"/>
          </w:tcPr>
          <w:p w14:paraId="6A8E40B4" w14:textId="77777777" w:rsidR="00F52D58" w:rsidRPr="00B357C6" w:rsidRDefault="00F52D58" w:rsidP="003A30DC">
            <w:pPr>
              <w:jc w:val="center"/>
              <w:rPr>
                <w:b/>
                <w:bCs/>
                <w:sz w:val="60"/>
                <w:szCs w:val="60"/>
                <w:rtl/>
                <w:lang w:bidi="fa-IR"/>
              </w:rPr>
            </w:pPr>
          </w:p>
        </w:tc>
        <w:tc>
          <w:tcPr>
            <w:tcW w:w="1439" w:type="dxa"/>
            <w:vMerge/>
            <w:tcBorders>
              <w:bottom w:val="thickThinSmallGap" w:sz="24" w:space="0" w:color="auto"/>
            </w:tcBorders>
            <w:vAlign w:val="center"/>
          </w:tcPr>
          <w:p w14:paraId="6E552A61" w14:textId="77777777" w:rsidR="00F52D58" w:rsidRPr="00B357C6" w:rsidRDefault="00F52D58" w:rsidP="003A30DC">
            <w:pPr>
              <w:jc w:val="center"/>
              <w:rPr>
                <w:b/>
                <w:bCs/>
                <w:sz w:val="60"/>
                <w:szCs w:val="60"/>
                <w:rtl/>
                <w:lang w:bidi="fa-IR"/>
              </w:rPr>
            </w:pPr>
          </w:p>
        </w:tc>
        <w:tc>
          <w:tcPr>
            <w:tcW w:w="1701" w:type="dxa"/>
            <w:vMerge/>
            <w:tcBorders>
              <w:bottom w:val="thickThinSmallGap" w:sz="24" w:space="0" w:color="auto"/>
            </w:tcBorders>
            <w:vAlign w:val="center"/>
          </w:tcPr>
          <w:p w14:paraId="5447C825" w14:textId="77777777" w:rsidR="00F52D58" w:rsidRPr="00B357C6" w:rsidRDefault="00F52D58" w:rsidP="003A30DC">
            <w:pPr>
              <w:jc w:val="center"/>
              <w:rPr>
                <w:sz w:val="60"/>
                <w:szCs w:val="60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bottom w:val="thickThinSmallGap" w:sz="24" w:space="0" w:color="auto"/>
              <w:right w:val="thinThickSmallGap" w:sz="18" w:space="0" w:color="auto"/>
            </w:tcBorders>
            <w:vAlign w:val="center"/>
          </w:tcPr>
          <w:p w14:paraId="60D6057C" w14:textId="77777777" w:rsidR="00F52D58" w:rsidRPr="00B357C6" w:rsidRDefault="00F52D58" w:rsidP="003A30DC">
            <w:pPr>
              <w:jc w:val="center"/>
              <w:rPr>
                <w:sz w:val="60"/>
                <w:szCs w:val="60"/>
                <w:rtl/>
                <w:lang w:bidi="fa-IR"/>
              </w:rPr>
            </w:pPr>
          </w:p>
        </w:tc>
      </w:tr>
      <w:tr w:rsidR="00F52D58" w:rsidRPr="00B357C6" w14:paraId="6B117C8D" w14:textId="77777777" w:rsidTr="00011E0F">
        <w:trPr>
          <w:trHeight w:val="510"/>
        </w:trPr>
        <w:tc>
          <w:tcPr>
            <w:tcW w:w="464" w:type="dxa"/>
            <w:tcBorders>
              <w:top w:val="thickThinSmallGap" w:sz="24" w:space="0" w:color="auto"/>
              <w:left w:val="thinThickSmallGap" w:sz="18" w:space="0" w:color="auto"/>
              <w:bottom w:val="single" w:sz="8" w:space="0" w:color="auto"/>
            </w:tcBorders>
            <w:shd w:val="clear" w:color="auto" w:fill="C2D69B" w:themeFill="accent3" w:themeFillTint="99"/>
            <w:vAlign w:val="center"/>
          </w:tcPr>
          <w:p w14:paraId="69D01DC6" w14:textId="77777777" w:rsidR="00F52D58" w:rsidRPr="001F0A46" w:rsidRDefault="00F52D58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1F0A46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1841" w:type="dxa"/>
            <w:tcBorders>
              <w:top w:val="thickThinSmallGap" w:sz="24" w:space="0" w:color="auto"/>
              <w:bottom w:val="single" w:sz="8" w:space="0" w:color="auto"/>
            </w:tcBorders>
            <w:vAlign w:val="center"/>
          </w:tcPr>
          <w:p w14:paraId="701328EB" w14:textId="77777777" w:rsidR="00F52D58" w:rsidRPr="00F52D58" w:rsidRDefault="00F52D58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خون شناسی (1)</w:t>
            </w:r>
          </w:p>
        </w:tc>
        <w:tc>
          <w:tcPr>
            <w:tcW w:w="1080" w:type="dxa"/>
            <w:tcBorders>
              <w:top w:val="thickThinSmallGap" w:sz="24" w:space="0" w:color="auto"/>
              <w:bottom w:val="single" w:sz="8" w:space="0" w:color="auto"/>
            </w:tcBorders>
            <w:vAlign w:val="center"/>
          </w:tcPr>
          <w:p w14:paraId="2A15A01B" w14:textId="4CDA42DD" w:rsidR="00F52D58" w:rsidRPr="00F52D58" w:rsidRDefault="00F52D58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  <w:t>1413140</w:t>
            </w:r>
          </w:p>
        </w:tc>
        <w:tc>
          <w:tcPr>
            <w:tcW w:w="810" w:type="dxa"/>
            <w:tcBorders>
              <w:top w:val="thickThinSmallGap" w:sz="24" w:space="0" w:color="auto"/>
              <w:bottom w:val="single" w:sz="8" w:space="0" w:color="auto"/>
            </w:tcBorders>
          </w:tcPr>
          <w:p w14:paraId="1AABF278" w14:textId="56601C66" w:rsidR="00F52D58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  <w:tcBorders>
              <w:top w:val="thickThinSmallGap" w:sz="24" w:space="0" w:color="auto"/>
              <w:bottom w:val="single" w:sz="8" w:space="0" w:color="auto"/>
            </w:tcBorders>
            <w:vAlign w:val="center"/>
          </w:tcPr>
          <w:p w14:paraId="5181A415" w14:textId="77777777" w:rsidR="00F52D58" w:rsidRPr="00F52D58" w:rsidRDefault="00F52D58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3</w:t>
            </w:r>
          </w:p>
        </w:tc>
        <w:tc>
          <w:tcPr>
            <w:tcW w:w="630" w:type="dxa"/>
            <w:tcBorders>
              <w:top w:val="thickThinSmallGap" w:sz="24" w:space="0" w:color="auto"/>
              <w:bottom w:val="single" w:sz="8" w:space="0" w:color="auto"/>
            </w:tcBorders>
            <w:vAlign w:val="center"/>
          </w:tcPr>
          <w:p w14:paraId="7580A632" w14:textId="77777777" w:rsidR="00F52D58" w:rsidRPr="00F52D58" w:rsidRDefault="00F52D58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2880" w:type="dxa"/>
            <w:tcBorders>
              <w:top w:val="thickThinSmallGap" w:sz="2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3F356C3" w14:textId="60196F41" w:rsidR="00F52D58" w:rsidRPr="00F52D58" w:rsidRDefault="00F52D58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</w:rPr>
              <w:t>دکترکیانی+ دکتر ولیخانی</w:t>
            </w:r>
          </w:p>
        </w:tc>
        <w:tc>
          <w:tcPr>
            <w:tcW w:w="981" w:type="dxa"/>
            <w:vMerge w:val="restart"/>
            <w:tcBorders>
              <w:top w:val="thickThinSmallGap" w:sz="24" w:space="0" w:color="auto"/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79542FA2" w14:textId="77777777" w:rsidR="00F52D58" w:rsidRPr="00F52D58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>شنبه</w:t>
            </w:r>
          </w:p>
        </w:tc>
        <w:tc>
          <w:tcPr>
            <w:tcW w:w="1809" w:type="dxa"/>
            <w:vMerge w:val="restart"/>
            <w:tcBorders>
              <w:top w:val="thickThinSmallGap" w:sz="24" w:space="0" w:color="auto"/>
            </w:tcBorders>
          </w:tcPr>
          <w:p w14:paraId="2DB44DEB" w14:textId="4F5E23DC" w:rsidR="00F52D58" w:rsidRPr="00F52D58" w:rsidRDefault="00F52D58" w:rsidP="003A30DC">
            <w:pPr>
              <w:rPr>
                <w:rFonts w:ascii="Tawfiq 2" w:hAnsi="Tawfiq 2" w:cs="B Titr"/>
                <w:sz w:val="16"/>
                <w:szCs w:val="16"/>
              </w:rPr>
            </w:pPr>
          </w:p>
        </w:tc>
        <w:tc>
          <w:tcPr>
            <w:tcW w:w="1439" w:type="dxa"/>
            <w:vMerge w:val="restart"/>
            <w:tcBorders>
              <w:top w:val="thickThinSmallGap" w:sz="24" w:space="0" w:color="auto"/>
            </w:tcBorders>
          </w:tcPr>
          <w:p w14:paraId="1F29A30A" w14:textId="77777777" w:rsidR="00F52D58" w:rsidRDefault="001C6BFE" w:rsidP="003A30DC">
            <w:pPr>
              <w:rPr>
                <w:rFonts w:ascii="Tawfiq 2" w:hAnsi="Tawfiq 2" w:cs="B Titr"/>
                <w:sz w:val="16"/>
                <w:szCs w:val="16"/>
                <w:rtl/>
              </w:rPr>
            </w:pPr>
            <w:r w:rsidRPr="001C6BFE">
              <w:rPr>
                <w:rFonts w:ascii="Tawfiq 2" w:hAnsi="Tawfiq 2" w:cs="B Titr"/>
                <w:sz w:val="16"/>
                <w:szCs w:val="16"/>
                <w:rtl/>
              </w:rPr>
              <w:t>انگل شناس</w:t>
            </w:r>
            <w:r w:rsidRPr="001C6BFE">
              <w:rPr>
                <w:rFonts w:ascii="Tawfiq 2" w:hAnsi="Tawfiq 2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Tawfiq 2" w:hAnsi="Tawfiq 2" w:cs="B Titr"/>
                <w:sz w:val="16"/>
                <w:szCs w:val="16"/>
                <w:rtl/>
              </w:rPr>
              <w:t xml:space="preserve"> (2)</w:t>
            </w:r>
          </w:p>
          <w:p w14:paraId="5D719EBB" w14:textId="77777777" w:rsidR="001C6BFE" w:rsidRDefault="001C6BFE" w:rsidP="003A30DC">
            <w:pPr>
              <w:rPr>
                <w:rFonts w:ascii="Tawfiq 2" w:hAnsi="Tawfiq 2" w:cs="B Titr"/>
                <w:sz w:val="16"/>
                <w:szCs w:val="16"/>
                <w:rtl/>
              </w:rPr>
            </w:pPr>
          </w:p>
          <w:p w14:paraId="791DF1C8" w14:textId="22CA78EE" w:rsidR="001C6BFE" w:rsidRPr="00F52D58" w:rsidRDefault="001C6BFE" w:rsidP="003A30DC">
            <w:pPr>
              <w:rPr>
                <w:rFonts w:ascii="Tawfiq 2" w:hAnsi="Tawfiq 2" w:cs="B Titr"/>
                <w:sz w:val="16"/>
                <w:szCs w:val="16"/>
              </w:rPr>
            </w:pPr>
            <w:r>
              <w:rPr>
                <w:rFonts w:ascii="Tawfiq 2" w:hAnsi="Tawfiq 2" w:cs="B Titr" w:hint="cs"/>
                <w:sz w:val="16"/>
                <w:szCs w:val="16"/>
                <w:rtl/>
              </w:rPr>
              <w:t>317</w:t>
            </w:r>
          </w:p>
        </w:tc>
        <w:tc>
          <w:tcPr>
            <w:tcW w:w="1701" w:type="dxa"/>
            <w:vMerge w:val="restart"/>
            <w:tcBorders>
              <w:top w:val="thickThinSmallGap" w:sz="24" w:space="0" w:color="auto"/>
            </w:tcBorders>
            <w:vAlign w:val="center"/>
          </w:tcPr>
          <w:p w14:paraId="00AE2FE1" w14:textId="77777777" w:rsidR="00F52D58" w:rsidRDefault="001C6BFE" w:rsidP="003A30DC">
            <w:pPr>
              <w:rPr>
                <w:rFonts w:cs="B Titr"/>
                <w:sz w:val="16"/>
                <w:szCs w:val="16"/>
                <w:rtl/>
                <w:lang w:bidi="fa-IR"/>
              </w:rPr>
            </w:pP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>آزما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 w:hint="eastAsia"/>
                <w:sz w:val="16"/>
                <w:szCs w:val="16"/>
                <w:rtl/>
                <w:lang w:bidi="fa-IR"/>
              </w:rPr>
              <w:t>شگاه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انگل شناس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(2)</w:t>
            </w:r>
          </w:p>
          <w:p w14:paraId="0CD17574" w14:textId="0065D1D9" w:rsidR="001C6BFE" w:rsidRPr="00F52D58" w:rsidRDefault="001C6BFE" w:rsidP="003A30DC">
            <w:pPr>
              <w:rPr>
                <w:rFonts w:cs="B Titr"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sz w:val="16"/>
                <w:szCs w:val="16"/>
                <w:rtl/>
                <w:lang w:bidi="fa-IR"/>
              </w:rPr>
              <w:t>آزمایشگاه</w:t>
            </w:r>
          </w:p>
        </w:tc>
        <w:tc>
          <w:tcPr>
            <w:tcW w:w="1714" w:type="dxa"/>
            <w:vMerge w:val="restart"/>
            <w:tcBorders>
              <w:top w:val="thickThinSmallGap" w:sz="24" w:space="0" w:color="auto"/>
              <w:right w:val="thinThickSmallGap" w:sz="18" w:space="0" w:color="auto"/>
            </w:tcBorders>
            <w:vAlign w:val="center"/>
          </w:tcPr>
          <w:p w14:paraId="5A9396EA" w14:textId="11DDF957" w:rsidR="00F52D58" w:rsidRPr="00F52D58" w:rsidRDefault="00F52D58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458C1BE8" w14:textId="77777777" w:rsidTr="00011E0F">
        <w:trPr>
          <w:trHeight w:val="510"/>
        </w:trPr>
        <w:tc>
          <w:tcPr>
            <w:tcW w:w="464" w:type="dxa"/>
            <w:tcBorders>
              <w:top w:val="single" w:sz="8" w:space="0" w:color="auto"/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18E41C7E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1F0A46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1841" w:type="dxa"/>
            <w:tcBorders>
              <w:top w:val="single" w:sz="8" w:space="0" w:color="auto"/>
            </w:tcBorders>
            <w:vAlign w:val="center"/>
          </w:tcPr>
          <w:p w14:paraId="0225DD93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آزمایشگاه خون شناسی (1)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vAlign w:val="center"/>
          </w:tcPr>
          <w:p w14:paraId="01B2150A" w14:textId="6C43EF6D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  <w:t>1413141</w:t>
            </w:r>
          </w:p>
        </w:tc>
        <w:tc>
          <w:tcPr>
            <w:tcW w:w="810" w:type="dxa"/>
            <w:tcBorders>
              <w:top w:val="single" w:sz="8" w:space="0" w:color="auto"/>
            </w:tcBorders>
          </w:tcPr>
          <w:p w14:paraId="27DDE2CC" w14:textId="789D5B4E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652857F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630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6D81FB9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2880" w:type="dxa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14:paraId="290CD744" w14:textId="622354D6" w:rsidR="00181B02" w:rsidRPr="00F52D58" w:rsidRDefault="00181B02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</w:rPr>
              <w:t>دکترکیانی+ دکتر ولیخانی</w:t>
            </w:r>
          </w:p>
        </w:tc>
        <w:tc>
          <w:tcPr>
            <w:tcW w:w="981" w:type="dxa"/>
            <w:vMerge/>
            <w:tcBorders>
              <w:top w:val="thickThinSmallGap" w:sz="24" w:space="0" w:color="auto"/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6CAB065F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  <w:tcBorders>
              <w:top w:val="thickThinSmallGap" w:sz="24" w:space="0" w:color="auto"/>
            </w:tcBorders>
          </w:tcPr>
          <w:p w14:paraId="78204CF7" w14:textId="77777777" w:rsidR="00181B02" w:rsidRPr="00F52D58" w:rsidRDefault="00181B02" w:rsidP="003A30DC">
            <w:pPr>
              <w:rPr>
                <w:rFonts w:ascii="Tawfiq 2" w:hAnsi="Tawfiq 2" w:cs="B Titr"/>
                <w:sz w:val="16"/>
                <w:szCs w:val="16"/>
                <w:rtl/>
              </w:rPr>
            </w:pPr>
          </w:p>
        </w:tc>
        <w:tc>
          <w:tcPr>
            <w:tcW w:w="1439" w:type="dxa"/>
            <w:vMerge/>
            <w:tcBorders>
              <w:top w:val="thickThinSmallGap" w:sz="24" w:space="0" w:color="auto"/>
            </w:tcBorders>
          </w:tcPr>
          <w:p w14:paraId="0A3593A6" w14:textId="77777777" w:rsidR="00181B02" w:rsidRPr="00F52D58" w:rsidRDefault="00181B02" w:rsidP="003A30DC">
            <w:pPr>
              <w:rPr>
                <w:rFonts w:ascii="Tawfiq 2" w:hAnsi="Tawfiq 2" w:cs="B Titr"/>
                <w:sz w:val="16"/>
                <w:szCs w:val="16"/>
                <w:rtl/>
              </w:rPr>
            </w:pPr>
          </w:p>
        </w:tc>
        <w:tc>
          <w:tcPr>
            <w:tcW w:w="1701" w:type="dxa"/>
            <w:vMerge/>
            <w:tcBorders>
              <w:top w:val="thickThinSmallGap" w:sz="24" w:space="0" w:color="auto"/>
            </w:tcBorders>
            <w:vAlign w:val="center"/>
          </w:tcPr>
          <w:p w14:paraId="446DFAC8" w14:textId="77777777" w:rsidR="00181B02" w:rsidRPr="00F52D58" w:rsidRDefault="00181B02" w:rsidP="003A30DC">
            <w:pPr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top w:val="thickThinSmallGap" w:sz="24" w:space="0" w:color="auto"/>
              <w:right w:val="thinThickSmallGap" w:sz="18" w:space="0" w:color="auto"/>
            </w:tcBorders>
            <w:vAlign w:val="center"/>
          </w:tcPr>
          <w:p w14:paraId="4A3A9C54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5D1FC878" w14:textId="77777777" w:rsidTr="00011E0F">
        <w:trPr>
          <w:trHeight w:val="397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2B176182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1F0A46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1841" w:type="dxa"/>
          </w:tcPr>
          <w:p w14:paraId="3B0483FB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انگل شناسی (2)</w:t>
            </w:r>
          </w:p>
        </w:tc>
        <w:tc>
          <w:tcPr>
            <w:tcW w:w="1080" w:type="dxa"/>
            <w:vAlign w:val="center"/>
          </w:tcPr>
          <w:p w14:paraId="37480029" w14:textId="05450BF5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</w:rPr>
              <w:t>1413129</w:t>
            </w:r>
          </w:p>
        </w:tc>
        <w:tc>
          <w:tcPr>
            <w:tcW w:w="810" w:type="dxa"/>
          </w:tcPr>
          <w:p w14:paraId="603B05C6" w14:textId="47C4BDF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  <w:tcBorders>
              <w:right w:val="single" w:sz="8" w:space="0" w:color="auto"/>
            </w:tcBorders>
          </w:tcPr>
          <w:p w14:paraId="535977D0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630" w:type="dxa"/>
            <w:tcBorders>
              <w:left w:val="single" w:sz="8" w:space="0" w:color="auto"/>
            </w:tcBorders>
          </w:tcPr>
          <w:p w14:paraId="2A563C35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318AFEDE" w14:textId="261A6749" w:rsidR="00181B02" w:rsidRPr="00F52D58" w:rsidRDefault="00181B02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 xml:space="preserve">دکتر </w:t>
            </w:r>
            <w:r w:rsidR="001C6BFE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امیررضاجوادی</w:t>
            </w: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 xml:space="preserve"> دکتر کایدی</w:t>
            </w:r>
          </w:p>
        </w:tc>
        <w:tc>
          <w:tcPr>
            <w:tcW w:w="981" w:type="dxa"/>
            <w:vMerge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3C606A42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</w:tcPr>
          <w:p w14:paraId="59D9371F" w14:textId="77777777" w:rsidR="00181B02" w:rsidRPr="00F52D58" w:rsidRDefault="00181B02" w:rsidP="003A30DC">
            <w:pPr>
              <w:jc w:val="center"/>
              <w:rPr>
                <w:rFonts w:ascii="Tawfiq 2" w:hAnsi="Tawfiq 2"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/>
          </w:tcPr>
          <w:p w14:paraId="7D249599" w14:textId="77777777" w:rsidR="00181B02" w:rsidRPr="00F52D58" w:rsidRDefault="00181B02" w:rsidP="003A30DC">
            <w:pPr>
              <w:jc w:val="center"/>
              <w:rPr>
                <w:rFonts w:ascii="Tawfiq 2" w:hAnsi="Tawfiq 2"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01" w:type="dxa"/>
            <w:vMerge/>
            <w:vAlign w:val="center"/>
          </w:tcPr>
          <w:p w14:paraId="7F8BF9A7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right w:val="thinThickSmallGap" w:sz="18" w:space="0" w:color="auto"/>
            </w:tcBorders>
            <w:vAlign w:val="center"/>
          </w:tcPr>
          <w:p w14:paraId="37F56B3D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4820958E" w14:textId="77777777" w:rsidTr="00011E0F">
        <w:trPr>
          <w:trHeight w:val="510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275A7E1C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 w:rsidRPr="001F0A46"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1841" w:type="dxa"/>
          </w:tcPr>
          <w:p w14:paraId="55A4BBD5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آزمایشگاه انگل شناسی (2)</w:t>
            </w:r>
          </w:p>
        </w:tc>
        <w:tc>
          <w:tcPr>
            <w:tcW w:w="1080" w:type="dxa"/>
          </w:tcPr>
          <w:p w14:paraId="2BC6B50B" w14:textId="44E86416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</w:rPr>
              <w:t>1413130</w:t>
            </w:r>
          </w:p>
        </w:tc>
        <w:tc>
          <w:tcPr>
            <w:tcW w:w="810" w:type="dxa"/>
          </w:tcPr>
          <w:p w14:paraId="011C3899" w14:textId="61B885AB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</w:tcPr>
          <w:p w14:paraId="32B3F1A4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630" w:type="dxa"/>
          </w:tcPr>
          <w:p w14:paraId="3C49F2ED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24D808EF" w14:textId="0D359CE5" w:rsidR="00181B02" w:rsidRPr="00F52D58" w:rsidRDefault="00181B02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 xml:space="preserve">دکتر </w:t>
            </w:r>
            <w:r w:rsidR="001C6BFE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امیررضاجوادی</w:t>
            </w: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 xml:space="preserve"> دکتر کایدی</w:t>
            </w:r>
          </w:p>
        </w:tc>
        <w:tc>
          <w:tcPr>
            <w:tcW w:w="981" w:type="dxa"/>
            <w:vMerge w:val="restart"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0EDB71B3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یکشنبه</w:t>
            </w:r>
          </w:p>
        </w:tc>
        <w:tc>
          <w:tcPr>
            <w:tcW w:w="1809" w:type="dxa"/>
            <w:vMerge w:val="restart"/>
          </w:tcPr>
          <w:p w14:paraId="13A58E56" w14:textId="69929798" w:rsidR="00181B02" w:rsidRPr="00F52D58" w:rsidRDefault="00181B02" w:rsidP="003A30DC">
            <w:pPr>
              <w:rPr>
                <w:rFonts w:ascii="Tawfiq 2" w:hAnsi="Tawfiq 2" w:cs="B Titr"/>
                <w:sz w:val="16"/>
                <w:szCs w:val="16"/>
                <w:lang w:bidi="fa-IR"/>
              </w:rPr>
            </w:pPr>
          </w:p>
        </w:tc>
        <w:tc>
          <w:tcPr>
            <w:tcW w:w="1439" w:type="dxa"/>
            <w:vMerge w:val="restart"/>
          </w:tcPr>
          <w:p w14:paraId="07FBED40" w14:textId="77777777" w:rsidR="00181B02" w:rsidRDefault="001C6BFE" w:rsidP="003A30DC">
            <w:pPr>
              <w:rPr>
                <w:rFonts w:ascii="Tawfiq 2" w:hAnsi="Tawfiq 2" w:cs="B Titr"/>
                <w:sz w:val="16"/>
                <w:szCs w:val="16"/>
                <w:rtl/>
              </w:rPr>
            </w:pPr>
            <w:r w:rsidRPr="001C6BFE">
              <w:rPr>
                <w:rFonts w:ascii="Tawfiq 2" w:hAnsi="Tawfiq 2" w:cs="B Titr"/>
                <w:sz w:val="16"/>
                <w:szCs w:val="16"/>
                <w:rtl/>
              </w:rPr>
              <w:t>خون شناس</w:t>
            </w:r>
            <w:r w:rsidRPr="001C6BFE">
              <w:rPr>
                <w:rFonts w:ascii="Tawfiq 2" w:hAnsi="Tawfiq 2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Tawfiq 2" w:hAnsi="Tawfiq 2" w:cs="B Titr"/>
                <w:sz w:val="16"/>
                <w:szCs w:val="16"/>
                <w:rtl/>
              </w:rPr>
              <w:t xml:space="preserve"> (1)</w:t>
            </w:r>
          </w:p>
          <w:p w14:paraId="55689ABC" w14:textId="77777777" w:rsidR="001C6BFE" w:rsidRDefault="001C6BFE" w:rsidP="003A30DC">
            <w:pPr>
              <w:rPr>
                <w:rFonts w:ascii="Tawfiq 2" w:hAnsi="Tawfiq 2" w:cs="B Titr"/>
                <w:sz w:val="16"/>
                <w:szCs w:val="16"/>
                <w:rtl/>
              </w:rPr>
            </w:pPr>
          </w:p>
          <w:p w14:paraId="51523675" w14:textId="224641C9" w:rsidR="001C6BFE" w:rsidRPr="00F52D58" w:rsidRDefault="001C6BFE" w:rsidP="003A30DC">
            <w:pPr>
              <w:rPr>
                <w:rFonts w:ascii="Tawfiq 2" w:hAnsi="Tawfiq 2" w:cs="B Titr"/>
                <w:sz w:val="16"/>
                <w:szCs w:val="16"/>
              </w:rPr>
            </w:pPr>
            <w:r>
              <w:rPr>
                <w:rFonts w:ascii="Tawfiq 2" w:hAnsi="Tawfiq 2" w:cs="B Titr" w:hint="cs"/>
                <w:sz w:val="16"/>
                <w:szCs w:val="16"/>
                <w:rtl/>
              </w:rPr>
              <w:t>317</w:t>
            </w:r>
          </w:p>
        </w:tc>
        <w:tc>
          <w:tcPr>
            <w:tcW w:w="1701" w:type="dxa"/>
            <w:vMerge w:val="restart"/>
            <w:vAlign w:val="center"/>
          </w:tcPr>
          <w:p w14:paraId="4EFAD4AA" w14:textId="77777777" w:rsidR="00181B02" w:rsidRDefault="00BC62F2" w:rsidP="003A30DC">
            <w:pPr>
              <w:jc w:val="center"/>
              <w:rPr>
                <w:rFonts w:ascii="Arial" w:hAnsi="Arial" w:cs="B Titr" w:hint="cs"/>
                <w:sz w:val="16"/>
                <w:szCs w:val="16"/>
                <w:rtl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اصول فنی و نگهداری تجهیزات آزمایشگاهی</w:t>
            </w:r>
          </w:p>
          <w:p w14:paraId="5A000FB4" w14:textId="07BD6E61" w:rsidR="00BC62F2" w:rsidRPr="00F52D58" w:rsidRDefault="00BC62F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  <w:r>
              <w:rPr>
                <w:rFonts w:ascii="Arial" w:hAnsi="Arial" w:cs="B Titr" w:hint="cs"/>
                <w:sz w:val="16"/>
                <w:szCs w:val="16"/>
                <w:rtl/>
              </w:rPr>
              <w:t>(آزمایشگاه)</w:t>
            </w:r>
          </w:p>
        </w:tc>
        <w:tc>
          <w:tcPr>
            <w:tcW w:w="1714" w:type="dxa"/>
            <w:vMerge w:val="restart"/>
            <w:tcBorders>
              <w:right w:val="thinThickSmallGap" w:sz="18" w:space="0" w:color="auto"/>
            </w:tcBorders>
            <w:vAlign w:val="center"/>
          </w:tcPr>
          <w:p w14:paraId="4F674721" w14:textId="088108B2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116F7236" w14:textId="77777777" w:rsidTr="00011E0F">
        <w:trPr>
          <w:trHeight w:val="551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251636E3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</w:p>
        </w:tc>
        <w:tc>
          <w:tcPr>
            <w:tcW w:w="1841" w:type="dxa"/>
          </w:tcPr>
          <w:p w14:paraId="6044752F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ایمنی شناسی پزشکی (2)</w:t>
            </w:r>
          </w:p>
        </w:tc>
        <w:tc>
          <w:tcPr>
            <w:tcW w:w="1080" w:type="dxa"/>
          </w:tcPr>
          <w:p w14:paraId="3D507A4B" w14:textId="19535B0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</w:rPr>
              <w:t>1413191</w:t>
            </w:r>
          </w:p>
        </w:tc>
        <w:tc>
          <w:tcPr>
            <w:tcW w:w="810" w:type="dxa"/>
          </w:tcPr>
          <w:p w14:paraId="53707081" w14:textId="7EECE242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</w:tcPr>
          <w:p w14:paraId="1B98D5DD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630" w:type="dxa"/>
          </w:tcPr>
          <w:p w14:paraId="51514052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2880" w:type="dxa"/>
            <w:tcBorders>
              <w:right w:val="single" w:sz="4" w:space="0" w:color="auto"/>
            </w:tcBorders>
          </w:tcPr>
          <w:p w14:paraId="47553D30" w14:textId="56DED546" w:rsidR="00181B02" w:rsidRPr="00F52D58" w:rsidRDefault="001C6BFE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دکترناهید رضایی</w:t>
            </w:r>
          </w:p>
        </w:tc>
        <w:tc>
          <w:tcPr>
            <w:tcW w:w="981" w:type="dxa"/>
            <w:vMerge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2C19461C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  <w:vAlign w:val="center"/>
          </w:tcPr>
          <w:p w14:paraId="60A37AAF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/>
            <w:vAlign w:val="center"/>
          </w:tcPr>
          <w:p w14:paraId="7AA67598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lang w:bidi="fa-IR"/>
              </w:rPr>
            </w:pPr>
          </w:p>
        </w:tc>
        <w:tc>
          <w:tcPr>
            <w:tcW w:w="1701" w:type="dxa"/>
            <w:vMerge/>
            <w:vAlign w:val="center"/>
          </w:tcPr>
          <w:p w14:paraId="5EFA493E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right w:val="thinThickSmallGap" w:sz="18" w:space="0" w:color="auto"/>
            </w:tcBorders>
            <w:vAlign w:val="center"/>
          </w:tcPr>
          <w:p w14:paraId="42D8C7A2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308538C8" w14:textId="77777777" w:rsidTr="00011E0F">
        <w:trPr>
          <w:trHeight w:val="573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7B7D4BB8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6</w:t>
            </w:r>
          </w:p>
        </w:tc>
        <w:tc>
          <w:tcPr>
            <w:tcW w:w="1841" w:type="dxa"/>
          </w:tcPr>
          <w:p w14:paraId="10CEC456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آزمایشگاه ایمنی شناسی  پزشکی (2)</w:t>
            </w:r>
          </w:p>
        </w:tc>
        <w:tc>
          <w:tcPr>
            <w:tcW w:w="1080" w:type="dxa"/>
          </w:tcPr>
          <w:p w14:paraId="674EDFB2" w14:textId="2DD7D756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cs="B Titr"/>
                <w:b/>
                <w:bCs/>
                <w:sz w:val="16"/>
                <w:szCs w:val="16"/>
                <w:lang w:bidi="fa-IR"/>
              </w:rPr>
              <w:t>1413192</w:t>
            </w:r>
          </w:p>
        </w:tc>
        <w:tc>
          <w:tcPr>
            <w:tcW w:w="810" w:type="dxa"/>
          </w:tcPr>
          <w:p w14:paraId="57E8A24E" w14:textId="60B108D1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</w:tcPr>
          <w:p w14:paraId="12A760BB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630" w:type="dxa"/>
          </w:tcPr>
          <w:p w14:paraId="3A36A9F8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2880" w:type="dxa"/>
            <w:tcBorders>
              <w:right w:val="single" w:sz="4" w:space="0" w:color="auto"/>
            </w:tcBorders>
          </w:tcPr>
          <w:p w14:paraId="0F15EF28" w14:textId="1ABD1D46" w:rsidR="00181B02" w:rsidRPr="00F52D58" w:rsidRDefault="001C6BFE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1C6BFE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>دکترناه</w:t>
            </w:r>
            <w:r w:rsidRPr="001C6BFE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 w:hint="eastAsia"/>
                <w:b/>
                <w:bCs/>
                <w:sz w:val="16"/>
                <w:szCs w:val="16"/>
                <w:rtl/>
                <w:lang w:bidi="fa-IR"/>
              </w:rPr>
              <w:t>د</w:t>
            </w:r>
            <w:r w:rsidRPr="001C6BFE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 xml:space="preserve"> رضا</w:t>
            </w:r>
            <w:r w:rsidRPr="001C6BFE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یی</w:t>
            </w:r>
          </w:p>
        </w:tc>
        <w:tc>
          <w:tcPr>
            <w:tcW w:w="981" w:type="dxa"/>
            <w:vMerge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57847F76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  <w:vAlign w:val="center"/>
          </w:tcPr>
          <w:p w14:paraId="111AB8F9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/>
            <w:vAlign w:val="center"/>
          </w:tcPr>
          <w:p w14:paraId="4936D989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lang w:bidi="fa-IR"/>
              </w:rPr>
            </w:pPr>
          </w:p>
        </w:tc>
        <w:tc>
          <w:tcPr>
            <w:tcW w:w="1701" w:type="dxa"/>
            <w:vMerge/>
            <w:vAlign w:val="center"/>
          </w:tcPr>
          <w:p w14:paraId="584435A2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right w:val="thinThickSmallGap" w:sz="18" w:space="0" w:color="auto"/>
            </w:tcBorders>
            <w:vAlign w:val="center"/>
          </w:tcPr>
          <w:p w14:paraId="4BCA7206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43B738D8" w14:textId="77777777" w:rsidTr="00011E0F">
        <w:trPr>
          <w:trHeight w:val="553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01E01A04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7</w:t>
            </w:r>
          </w:p>
        </w:tc>
        <w:tc>
          <w:tcPr>
            <w:tcW w:w="1841" w:type="dxa"/>
            <w:vAlign w:val="center"/>
          </w:tcPr>
          <w:p w14:paraId="0D52B843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اصول فنی و نگهداری تجهیزات آزمایشگاهی</w:t>
            </w:r>
          </w:p>
        </w:tc>
        <w:tc>
          <w:tcPr>
            <w:tcW w:w="1080" w:type="dxa"/>
          </w:tcPr>
          <w:p w14:paraId="3973ADA5" w14:textId="4C6CD622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cs="B Titr"/>
                <w:b/>
                <w:bCs/>
                <w:sz w:val="16"/>
                <w:szCs w:val="16"/>
                <w:lang w:bidi="fa-IR"/>
              </w:rPr>
              <w:t>1413142</w:t>
            </w:r>
          </w:p>
        </w:tc>
        <w:tc>
          <w:tcPr>
            <w:tcW w:w="810" w:type="dxa"/>
          </w:tcPr>
          <w:p w14:paraId="25D97278" w14:textId="02AC2A19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  <w:vAlign w:val="center"/>
          </w:tcPr>
          <w:p w14:paraId="2209207D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630" w:type="dxa"/>
            <w:vAlign w:val="center"/>
          </w:tcPr>
          <w:p w14:paraId="53302C68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-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6449CD06" w14:textId="2A205590" w:rsidR="00181B02" w:rsidRPr="00F52D58" w:rsidRDefault="00181B02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مجید نجفی اصل</w:t>
            </w:r>
          </w:p>
        </w:tc>
        <w:tc>
          <w:tcPr>
            <w:tcW w:w="981" w:type="dxa"/>
            <w:vMerge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7E4B4DFF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  <w:vAlign w:val="center"/>
          </w:tcPr>
          <w:p w14:paraId="29FC2247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/>
            <w:vAlign w:val="center"/>
          </w:tcPr>
          <w:p w14:paraId="48BBD456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lang w:bidi="fa-IR"/>
              </w:rPr>
            </w:pPr>
          </w:p>
        </w:tc>
        <w:tc>
          <w:tcPr>
            <w:tcW w:w="1701" w:type="dxa"/>
            <w:vMerge/>
            <w:vAlign w:val="center"/>
          </w:tcPr>
          <w:p w14:paraId="68CDB936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right w:val="thinThickSmallGap" w:sz="18" w:space="0" w:color="auto"/>
            </w:tcBorders>
            <w:vAlign w:val="center"/>
          </w:tcPr>
          <w:p w14:paraId="374741E1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744960EE" w14:textId="77777777" w:rsidTr="00011E0F">
        <w:trPr>
          <w:trHeight w:val="480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670C83B8" w14:textId="77777777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8</w:t>
            </w:r>
          </w:p>
        </w:tc>
        <w:tc>
          <w:tcPr>
            <w:tcW w:w="1841" w:type="dxa"/>
            <w:vAlign w:val="center"/>
          </w:tcPr>
          <w:p w14:paraId="66260E19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هورمون شناسی</w:t>
            </w:r>
          </w:p>
        </w:tc>
        <w:tc>
          <w:tcPr>
            <w:tcW w:w="1080" w:type="dxa"/>
          </w:tcPr>
          <w:p w14:paraId="5CF7B045" w14:textId="1CACB6BE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  <w:t>1413210</w:t>
            </w:r>
          </w:p>
        </w:tc>
        <w:tc>
          <w:tcPr>
            <w:tcW w:w="810" w:type="dxa"/>
          </w:tcPr>
          <w:p w14:paraId="25322315" w14:textId="21D7B15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  <w:vAlign w:val="center"/>
          </w:tcPr>
          <w:p w14:paraId="0F789235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1.75</w:t>
            </w:r>
          </w:p>
        </w:tc>
        <w:tc>
          <w:tcPr>
            <w:tcW w:w="630" w:type="dxa"/>
            <w:vAlign w:val="center"/>
          </w:tcPr>
          <w:p w14:paraId="1F8DA9DD" w14:textId="7504C540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0.25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3AB6E9CE" w14:textId="5D39D573" w:rsidR="00181B02" w:rsidRPr="00F52D58" w:rsidRDefault="00181B02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</w:rPr>
              <w:t xml:space="preserve">دکتر </w:t>
            </w:r>
            <w:r w:rsidR="001C6BFE">
              <w:rPr>
                <w:rFonts w:ascii="Arial" w:hAnsi="Arial" w:cs="B Titr" w:hint="cs"/>
                <w:sz w:val="16"/>
                <w:szCs w:val="16"/>
                <w:rtl/>
              </w:rPr>
              <w:t>مریم هرمزی</w:t>
            </w:r>
          </w:p>
        </w:tc>
        <w:tc>
          <w:tcPr>
            <w:tcW w:w="981" w:type="dxa"/>
            <w:vMerge w:val="restart"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16346013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>دوشنبه</w:t>
            </w:r>
          </w:p>
        </w:tc>
        <w:tc>
          <w:tcPr>
            <w:tcW w:w="1809" w:type="dxa"/>
            <w:vMerge w:val="restart"/>
            <w:vAlign w:val="center"/>
          </w:tcPr>
          <w:p w14:paraId="72568361" w14:textId="4FC688D0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 w:val="restart"/>
            <w:vAlign w:val="center"/>
          </w:tcPr>
          <w:p w14:paraId="44EE124B" w14:textId="77777777" w:rsidR="001C6BFE" w:rsidRDefault="001C6BFE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</w:p>
          <w:p w14:paraId="04915636" w14:textId="77777777" w:rsidR="00181B02" w:rsidRDefault="001C6BFE" w:rsidP="003A30DC">
            <w:pPr>
              <w:rPr>
                <w:rFonts w:cs="B Titr"/>
                <w:sz w:val="16"/>
                <w:szCs w:val="16"/>
                <w:rtl/>
                <w:lang w:bidi="fa-IR"/>
              </w:rPr>
            </w:pP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>ا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 w:hint="eastAsia"/>
                <w:sz w:val="16"/>
                <w:szCs w:val="16"/>
                <w:rtl/>
                <w:lang w:bidi="fa-IR"/>
              </w:rPr>
              <w:t>من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شناس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پزشک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(2)</w:t>
            </w:r>
          </w:p>
          <w:p w14:paraId="7BFB0F34" w14:textId="3F31FC8A" w:rsidR="001C6BFE" w:rsidRPr="00F52D58" w:rsidRDefault="001C6BFE" w:rsidP="003A30DC">
            <w:pPr>
              <w:rPr>
                <w:rFonts w:cs="B Titr"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sz w:val="16"/>
                <w:szCs w:val="16"/>
                <w:rtl/>
                <w:lang w:bidi="fa-IR"/>
              </w:rPr>
              <w:t>304</w:t>
            </w:r>
          </w:p>
        </w:tc>
        <w:tc>
          <w:tcPr>
            <w:tcW w:w="1701" w:type="dxa"/>
            <w:vMerge w:val="restart"/>
            <w:vAlign w:val="center"/>
          </w:tcPr>
          <w:p w14:paraId="430982E3" w14:textId="77777777" w:rsidR="00181B02" w:rsidRDefault="001C6BFE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  <w:r w:rsidRPr="001C6BFE">
              <w:rPr>
                <w:rFonts w:ascii="Arial" w:hAnsi="Arial" w:cs="B Titr"/>
                <w:sz w:val="16"/>
                <w:szCs w:val="16"/>
                <w:rtl/>
              </w:rPr>
              <w:t>آزما</w:t>
            </w:r>
            <w:r w:rsidRPr="001C6BFE">
              <w:rPr>
                <w:rFonts w:ascii="Arial" w:hAnsi="Arial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Arial" w:hAnsi="Arial" w:cs="B Titr" w:hint="eastAsia"/>
                <w:sz w:val="16"/>
                <w:szCs w:val="16"/>
                <w:rtl/>
              </w:rPr>
              <w:t>شگاه</w:t>
            </w:r>
            <w:r w:rsidRPr="001C6BFE">
              <w:rPr>
                <w:rFonts w:ascii="Arial" w:hAnsi="Arial" w:cs="B Titr"/>
                <w:sz w:val="16"/>
                <w:szCs w:val="16"/>
                <w:rtl/>
              </w:rPr>
              <w:t xml:space="preserve"> ا</w:t>
            </w:r>
            <w:r w:rsidRPr="001C6BFE">
              <w:rPr>
                <w:rFonts w:ascii="Arial" w:hAnsi="Arial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Arial" w:hAnsi="Arial" w:cs="B Titr" w:hint="eastAsia"/>
                <w:sz w:val="16"/>
                <w:szCs w:val="16"/>
                <w:rtl/>
              </w:rPr>
              <w:t>من</w:t>
            </w:r>
            <w:r w:rsidRPr="001C6BFE">
              <w:rPr>
                <w:rFonts w:ascii="Arial" w:hAnsi="Arial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Arial" w:hAnsi="Arial" w:cs="B Titr"/>
                <w:sz w:val="16"/>
                <w:szCs w:val="16"/>
                <w:rtl/>
              </w:rPr>
              <w:t xml:space="preserve"> شناس</w:t>
            </w:r>
            <w:r w:rsidRPr="001C6BFE">
              <w:rPr>
                <w:rFonts w:ascii="Arial" w:hAnsi="Arial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Arial" w:hAnsi="Arial" w:cs="B Titr"/>
                <w:sz w:val="16"/>
                <w:szCs w:val="16"/>
                <w:rtl/>
              </w:rPr>
              <w:t xml:space="preserve">  پزشک</w:t>
            </w:r>
            <w:r w:rsidRPr="001C6BFE">
              <w:rPr>
                <w:rFonts w:ascii="Arial" w:hAnsi="Arial" w:cs="B Titr" w:hint="cs"/>
                <w:sz w:val="16"/>
                <w:szCs w:val="16"/>
                <w:rtl/>
              </w:rPr>
              <w:t>ی</w:t>
            </w:r>
            <w:r w:rsidRPr="001C6BFE">
              <w:rPr>
                <w:rFonts w:ascii="Arial" w:hAnsi="Arial" w:cs="B Titr"/>
                <w:sz w:val="16"/>
                <w:szCs w:val="16"/>
                <w:rtl/>
              </w:rPr>
              <w:t xml:space="preserve"> (2)</w:t>
            </w:r>
          </w:p>
          <w:p w14:paraId="69833E8A" w14:textId="1BE29974" w:rsidR="001C6BFE" w:rsidRPr="00F52D58" w:rsidRDefault="001C6BFE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  <w:r>
              <w:rPr>
                <w:rFonts w:ascii="Arial" w:hAnsi="Arial" w:cs="B Titr" w:hint="cs"/>
                <w:sz w:val="16"/>
                <w:szCs w:val="16"/>
                <w:rtl/>
              </w:rPr>
              <w:t>آزمایشگاه</w:t>
            </w:r>
          </w:p>
        </w:tc>
        <w:tc>
          <w:tcPr>
            <w:tcW w:w="1714" w:type="dxa"/>
            <w:vMerge w:val="restart"/>
            <w:tcBorders>
              <w:right w:val="thinThickSmallGap" w:sz="18" w:space="0" w:color="auto"/>
            </w:tcBorders>
            <w:vAlign w:val="center"/>
          </w:tcPr>
          <w:p w14:paraId="6B032FB0" w14:textId="0BCCCB56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78D6EB15" w14:textId="77777777" w:rsidTr="00011E0F">
        <w:trPr>
          <w:trHeight w:val="801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6081CB0A" w14:textId="6769AE97" w:rsidR="00181B02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</w:p>
        </w:tc>
        <w:tc>
          <w:tcPr>
            <w:tcW w:w="1841" w:type="dxa"/>
            <w:vAlign w:val="center"/>
          </w:tcPr>
          <w:p w14:paraId="6E5733D1" w14:textId="3FA1C7B2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ژنتیک پزشکی</w:t>
            </w:r>
          </w:p>
        </w:tc>
        <w:tc>
          <w:tcPr>
            <w:tcW w:w="1080" w:type="dxa"/>
          </w:tcPr>
          <w:p w14:paraId="226BDC6D" w14:textId="28EB4B40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  <w:lang w:bidi="fa-IR"/>
              </w:rPr>
              <w:t>1413200</w:t>
            </w:r>
          </w:p>
        </w:tc>
        <w:tc>
          <w:tcPr>
            <w:tcW w:w="810" w:type="dxa"/>
          </w:tcPr>
          <w:p w14:paraId="1EF4130C" w14:textId="6ABB092F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  <w:vAlign w:val="center"/>
          </w:tcPr>
          <w:p w14:paraId="148B77D9" w14:textId="3C76C644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630" w:type="dxa"/>
            <w:vAlign w:val="center"/>
          </w:tcPr>
          <w:p w14:paraId="4581740F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880" w:type="dxa"/>
            <w:tcBorders>
              <w:right w:val="single" w:sz="4" w:space="0" w:color="auto"/>
            </w:tcBorders>
            <w:vAlign w:val="center"/>
          </w:tcPr>
          <w:p w14:paraId="5C4A8BCE" w14:textId="1417E37E" w:rsidR="00181B02" w:rsidRPr="00F52D58" w:rsidRDefault="00181B02" w:rsidP="005B25D3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</w:rPr>
              <w:t xml:space="preserve">دکتر </w:t>
            </w:r>
            <w:r w:rsidR="00201933">
              <w:rPr>
                <w:rFonts w:ascii="Arial" w:hAnsi="Arial" w:cs="B Titr" w:hint="cs"/>
                <w:sz w:val="16"/>
                <w:szCs w:val="16"/>
                <w:rtl/>
              </w:rPr>
              <w:t xml:space="preserve"> حمید رضا </w:t>
            </w:r>
            <w:r>
              <w:rPr>
                <w:rFonts w:ascii="Arial" w:hAnsi="Arial" w:cs="B Titr" w:hint="cs"/>
                <w:sz w:val="16"/>
                <w:szCs w:val="16"/>
                <w:rtl/>
              </w:rPr>
              <w:t>خدادادی</w:t>
            </w:r>
          </w:p>
        </w:tc>
        <w:tc>
          <w:tcPr>
            <w:tcW w:w="981" w:type="dxa"/>
            <w:vMerge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32E2562C" w14:textId="77777777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  <w:vAlign w:val="center"/>
          </w:tcPr>
          <w:p w14:paraId="3010A4E3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/>
            <w:vAlign w:val="center"/>
          </w:tcPr>
          <w:p w14:paraId="09925636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01" w:type="dxa"/>
            <w:vMerge/>
            <w:vAlign w:val="center"/>
          </w:tcPr>
          <w:p w14:paraId="4E01FC81" w14:textId="77777777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</w:p>
        </w:tc>
        <w:tc>
          <w:tcPr>
            <w:tcW w:w="1714" w:type="dxa"/>
            <w:vMerge/>
            <w:tcBorders>
              <w:right w:val="thinThickSmallGap" w:sz="18" w:space="0" w:color="auto"/>
            </w:tcBorders>
            <w:vAlign w:val="center"/>
          </w:tcPr>
          <w:p w14:paraId="3D40C51E" w14:textId="77777777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181B02" w:rsidRPr="00B357C6" w14:paraId="7B17F4E2" w14:textId="77777777" w:rsidTr="00011E0F">
        <w:trPr>
          <w:trHeight w:val="462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707EA751" w14:textId="5A15FC85" w:rsidR="00181B02" w:rsidRPr="001F0A46" w:rsidRDefault="00181B0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10</w:t>
            </w:r>
          </w:p>
        </w:tc>
        <w:tc>
          <w:tcPr>
            <w:tcW w:w="1841" w:type="dxa"/>
          </w:tcPr>
          <w:p w14:paraId="45E5BF1E" w14:textId="0F605D82" w:rsidR="00181B02" w:rsidRPr="00F52D58" w:rsidRDefault="00181B02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  <w:r w:rsidRPr="00F52D58">
              <w:rPr>
                <w:rFonts w:ascii="Arial" w:hAnsi="Arial" w:cs="B Titr" w:hint="cs"/>
                <w:sz w:val="16"/>
                <w:szCs w:val="16"/>
                <w:rtl/>
                <w:lang w:bidi="fa-IR"/>
              </w:rPr>
              <w:t>آیین زندگی</w:t>
            </w:r>
          </w:p>
        </w:tc>
        <w:tc>
          <w:tcPr>
            <w:tcW w:w="1080" w:type="dxa"/>
          </w:tcPr>
          <w:p w14:paraId="19E1C2EF" w14:textId="7EF000FD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</w:rPr>
              <w:t>1000039</w:t>
            </w:r>
          </w:p>
        </w:tc>
        <w:tc>
          <w:tcPr>
            <w:tcW w:w="810" w:type="dxa"/>
          </w:tcPr>
          <w:p w14:paraId="050006EC" w14:textId="245C31DC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0C1FA2">
              <w:rPr>
                <w:rFonts w:ascii="Arial" w:hAnsi="Arial" w:cs="B Titr" w:hint="cs"/>
                <w:b/>
                <w:bCs/>
                <w:sz w:val="16"/>
                <w:szCs w:val="16"/>
                <w:rtl/>
              </w:rPr>
              <w:t>1532</w:t>
            </w:r>
          </w:p>
        </w:tc>
        <w:tc>
          <w:tcPr>
            <w:tcW w:w="720" w:type="dxa"/>
          </w:tcPr>
          <w:p w14:paraId="6D1632C5" w14:textId="6B95A708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30" w:type="dxa"/>
          </w:tcPr>
          <w:p w14:paraId="07A6A1C3" w14:textId="6735C6E1" w:rsidR="00181B02" w:rsidRPr="00F52D58" w:rsidRDefault="00181B02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  <w:rtl/>
              </w:rPr>
            </w:pPr>
            <w:r w:rsidRPr="00F52D58">
              <w:rPr>
                <w:rFonts w:ascii="Arial" w:hAnsi="Arial" w:cs="B Titr"/>
                <w:b/>
                <w:bCs/>
                <w:sz w:val="16"/>
                <w:szCs w:val="16"/>
              </w:rPr>
              <w:t>-</w:t>
            </w:r>
          </w:p>
        </w:tc>
        <w:tc>
          <w:tcPr>
            <w:tcW w:w="2880" w:type="dxa"/>
            <w:tcBorders>
              <w:right w:val="single" w:sz="4" w:space="0" w:color="auto"/>
            </w:tcBorders>
          </w:tcPr>
          <w:p w14:paraId="5704A5FF" w14:textId="77A31FD1" w:rsidR="00181B02" w:rsidRPr="00F52D58" w:rsidRDefault="001C6BFE" w:rsidP="003A30DC">
            <w:pPr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 xml:space="preserve">علی رجبی </w:t>
            </w:r>
          </w:p>
        </w:tc>
        <w:tc>
          <w:tcPr>
            <w:tcW w:w="981" w:type="dxa"/>
            <w:vMerge w:val="restart"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6860FC87" w14:textId="4DE5C488" w:rsidR="00181B02" w:rsidRPr="00F52D58" w:rsidRDefault="00181B02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سه شنبه</w:t>
            </w:r>
          </w:p>
        </w:tc>
        <w:tc>
          <w:tcPr>
            <w:tcW w:w="1809" w:type="dxa"/>
            <w:vMerge w:val="restart"/>
            <w:vAlign w:val="center"/>
          </w:tcPr>
          <w:p w14:paraId="6BC4BF86" w14:textId="2D9C71DF" w:rsidR="00181B02" w:rsidRPr="00F52D58" w:rsidRDefault="00181B02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 w:val="restart"/>
            <w:vAlign w:val="center"/>
          </w:tcPr>
          <w:p w14:paraId="58FDBC15" w14:textId="77777777" w:rsidR="00181B02" w:rsidRDefault="001C6BFE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>خون شناس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(1)</w:t>
            </w:r>
          </w:p>
          <w:p w14:paraId="47DB401C" w14:textId="77777777" w:rsidR="001C6BFE" w:rsidRDefault="001C6BFE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  <w:p w14:paraId="75F47AE0" w14:textId="0333485B" w:rsidR="001C6BFE" w:rsidRPr="00F52D58" w:rsidRDefault="001C6BFE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  <w:r>
              <w:rPr>
                <w:rFonts w:cs="B Titr" w:hint="cs"/>
                <w:sz w:val="16"/>
                <w:szCs w:val="16"/>
                <w:rtl/>
                <w:lang w:bidi="fa-IR"/>
              </w:rPr>
              <w:t>315</w:t>
            </w:r>
          </w:p>
        </w:tc>
        <w:tc>
          <w:tcPr>
            <w:tcW w:w="1701" w:type="dxa"/>
            <w:vMerge w:val="restart"/>
            <w:vAlign w:val="center"/>
          </w:tcPr>
          <w:p w14:paraId="3F1AE5AD" w14:textId="29946CA8" w:rsidR="00181B02" w:rsidRPr="00F52D58" w:rsidRDefault="001C6BFE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>آزما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 w:hint="eastAsia"/>
                <w:sz w:val="16"/>
                <w:szCs w:val="16"/>
                <w:rtl/>
                <w:lang w:bidi="fa-IR"/>
              </w:rPr>
              <w:t>شگاه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خون شناس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(1)</w:t>
            </w:r>
            <w:r w:rsidR="00201933">
              <w:rPr>
                <w:rFonts w:ascii="Arial" w:hAnsi="Arial" w:cs="B Titr" w:hint="cs"/>
                <w:sz w:val="16"/>
                <w:szCs w:val="16"/>
                <w:rtl/>
              </w:rPr>
              <w:t xml:space="preserve"> آزمایشگاه</w:t>
            </w:r>
          </w:p>
        </w:tc>
        <w:tc>
          <w:tcPr>
            <w:tcW w:w="1714" w:type="dxa"/>
            <w:vMerge w:val="restart"/>
            <w:tcBorders>
              <w:right w:val="thinThickSmallGap" w:sz="18" w:space="0" w:color="auto"/>
            </w:tcBorders>
            <w:vAlign w:val="center"/>
          </w:tcPr>
          <w:p w14:paraId="05E9F2E5" w14:textId="3E19323D" w:rsidR="00181B02" w:rsidRPr="00F52D58" w:rsidRDefault="001C6BFE" w:rsidP="00F52007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>آ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ی</w:t>
            </w:r>
            <w:r w:rsidRPr="001C6BFE">
              <w:rPr>
                <w:rFonts w:cs="B Titr" w:hint="eastAsia"/>
                <w:sz w:val="16"/>
                <w:szCs w:val="16"/>
                <w:rtl/>
                <w:lang w:bidi="fa-IR"/>
              </w:rPr>
              <w:t>ن</w:t>
            </w:r>
            <w:r w:rsidRPr="001C6BFE">
              <w:rPr>
                <w:rFonts w:cs="B Titr"/>
                <w:sz w:val="16"/>
                <w:szCs w:val="16"/>
                <w:rtl/>
                <w:lang w:bidi="fa-IR"/>
              </w:rPr>
              <w:t xml:space="preserve"> زندگ</w:t>
            </w:r>
            <w:r w:rsidRPr="001C6BFE">
              <w:rPr>
                <w:rFonts w:cs="B Titr" w:hint="cs"/>
                <w:sz w:val="16"/>
                <w:szCs w:val="16"/>
                <w:rtl/>
                <w:lang w:bidi="fa-IR"/>
              </w:rPr>
              <w:t>ی</w:t>
            </w:r>
            <w:r w:rsidR="00201933">
              <w:rPr>
                <w:rFonts w:cs="B Titr" w:hint="cs"/>
                <w:sz w:val="16"/>
                <w:szCs w:val="16"/>
                <w:rtl/>
                <w:lang w:bidi="fa-IR"/>
              </w:rPr>
              <w:t>304</w:t>
            </w:r>
          </w:p>
        </w:tc>
      </w:tr>
      <w:tr w:rsidR="003A30DC" w:rsidRPr="00B357C6" w14:paraId="0DF3C659" w14:textId="77777777" w:rsidTr="00011E0F">
        <w:trPr>
          <w:trHeight w:val="857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44D9CCD0" w14:textId="10321B57" w:rsidR="003A30DC" w:rsidRDefault="00073612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0"/>
                <w:szCs w:val="20"/>
                <w:rtl/>
                <w:lang w:bidi="fa-IR"/>
              </w:rPr>
              <w:t>11</w:t>
            </w:r>
          </w:p>
        </w:tc>
        <w:tc>
          <w:tcPr>
            <w:tcW w:w="1841" w:type="dxa"/>
          </w:tcPr>
          <w:p w14:paraId="72933255" w14:textId="28BB85E1" w:rsidR="003A30DC" w:rsidRPr="00F52D58" w:rsidRDefault="003A30DC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080" w:type="dxa"/>
          </w:tcPr>
          <w:p w14:paraId="13FEE0DD" w14:textId="53EF91DC" w:rsidR="003A30DC" w:rsidRPr="00F52D58" w:rsidRDefault="003A30DC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</w:p>
        </w:tc>
        <w:tc>
          <w:tcPr>
            <w:tcW w:w="810" w:type="dxa"/>
          </w:tcPr>
          <w:p w14:paraId="34054D09" w14:textId="0AA76C3A" w:rsidR="003A30DC" w:rsidRPr="00F52D58" w:rsidRDefault="003A30DC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</w:tcPr>
          <w:p w14:paraId="4A692870" w14:textId="3A2DD093" w:rsidR="003A30DC" w:rsidRPr="00F52D58" w:rsidRDefault="003A30DC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</w:p>
        </w:tc>
        <w:tc>
          <w:tcPr>
            <w:tcW w:w="630" w:type="dxa"/>
          </w:tcPr>
          <w:p w14:paraId="3F41262E" w14:textId="53A9F521" w:rsidR="003A30DC" w:rsidRPr="00F52D58" w:rsidRDefault="003A30DC" w:rsidP="003A30DC">
            <w:pPr>
              <w:jc w:val="center"/>
              <w:rPr>
                <w:rFonts w:ascii="Arial" w:hAnsi="Arial" w:cs="B Titr"/>
                <w:b/>
                <w:bCs/>
                <w:sz w:val="16"/>
                <w:szCs w:val="16"/>
              </w:rPr>
            </w:pPr>
          </w:p>
        </w:tc>
        <w:tc>
          <w:tcPr>
            <w:tcW w:w="2880" w:type="dxa"/>
            <w:tcBorders>
              <w:right w:val="single" w:sz="4" w:space="0" w:color="auto"/>
            </w:tcBorders>
          </w:tcPr>
          <w:p w14:paraId="41629637" w14:textId="2000A440" w:rsidR="003A30DC" w:rsidRPr="00F52D58" w:rsidRDefault="003A30DC" w:rsidP="003A30DC">
            <w:pPr>
              <w:rPr>
                <w:rFonts w:ascii="Arial" w:hAnsi="Arial" w:cs="B Titr"/>
                <w:sz w:val="16"/>
                <w:szCs w:val="16"/>
                <w:rtl/>
              </w:rPr>
            </w:pPr>
          </w:p>
        </w:tc>
        <w:tc>
          <w:tcPr>
            <w:tcW w:w="981" w:type="dxa"/>
            <w:vMerge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7E299E35" w14:textId="77777777" w:rsidR="003A30DC" w:rsidRPr="00F52D58" w:rsidRDefault="003A30DC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09" w:type="dxa"/>
            <w:vMerge/>
            <w:vAlign w:val="center"/>
          </w:tcPr>
          <w:p w14:paraId="1DA75C7B" w14:textId="77777777" w:rsidR="003A30DC" w:rsidRPr="00F52D58" w:rsidRDefault="003A30DC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439" w:type="dxa"/>
            <w:vMerge/>
            <w:vAlign w:val="center"/>
          </w:tcPr>
          <w:p w14:paraId="38938CA9" w14:textId="77777777" w:rsidR="003A30DC" w:rsidRPr="00F52D58" w:rsidRDefault="003A30DC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01" w:type="dxa"/>
            <w:vMerge/>
            <w:vAlign w:val="center"/>
          </w:tcPr>
          <w:p w14:paraId="0F880F28" w14:textId="77777777" w:rsidR="003A30DC" w:rsidRPr="00F52D58" w:rsidRDefault="003A30DC" w:rsidP="003A30DC">
            <w:pPr>
              <w:jc w:val="center"/>
              <w:rPr>
                <w:rFonts w:ascii="Arial" w:hAnsi="Arial" w:cs="B Titr"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vMerge/>
            <w:tcBorders>
              <w:right w:val="thinThickSmallGap" w:sz="18" w:space="0" w:color="auto"/>
            </w:tcBorders>
            <w:vAlign w:val="center"/>
          </w:tcPr>
          <w:p w14:paraId="71BA2A40" w14:textId="77777777" w:rsidR="003A30DC" w:rsidRPr="00F52D58" w:rsidRDefault="003A30DC" w:rsidP="003A30DC">
            <w:pPr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</w:p>
        </w:tc>
      </w:tr>
      <w:tr w:rsidR="00F52D58" w:rsidRPr="00B357C6" w14:paraId="25D36A4E" w14:textId="77777777" w:rsidTr="00011E0F">
        <w:trPr>
          <w:trHeight w:val="1431"/>
        </w:trPr>
        <w:tc>
          <w:tcPr>
            <w:tcW w:w="464" w:type="dxa"/>
            <w:tcBorders>
              <w:left w:val="thinThickSmallGap" w:sz="18" w:space="0" w:color="auto"/>
            </w:tcBorders>
            <w:shd w:val="clear" w:color="auto" w:fill="C2D69B" w:themeFill="accent3" w:themeFillTint="99"/>
            <w:vAlign w:val="center"/>
          </w:tcPr>
          <w:p w14:paraId="2C15B297" w14:textId="77777777" w:rsidR="00F52D58" w:rsidRPr="001F0A46" w:rsidRDefault="00F52D58" w:rsidP="003A30DC">
            <w:pPr>
              <w:jc w:val="center"/>
              <w:rPr>
                <w:rFonts w:cs="B Titr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7961" w:type="dxa"/>
            <w:gridSpan w:val="6"/>
            <w:tcBorders>
              <w:right w:val="single" w:sz="4" w:space="0" w:color="auto"/>
            </w:tcBorders>
            <w:vAlign w:val="center"/>
          </w:tcPr>
          <w:p w14:paraId="25E248A8" w14:textId="77777777" w:rsidR="00F52D58" w:rsidRPr="00F52D58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 xml:space="preserve">جمع </w:t>
            </w:r>
            <w:r w:rsidRPr="00F52D58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17</w:t>
            </w:r>
            <w:r w:rsidRPr="00F52D58"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  <w:t xml:space="preserve"> واحد</w:t>
            </w:r>
          </w:p>
        </w:tc>
        <w:tc>
          <w:tcPr>
            <w:tcW w:w="981" w:type="dxa"/>
            <w:tcBorders>
              <w:left w:val="single" w:sz="4" w:space="0" w:color="auto"/>
            </w:tcBorders>
            <w:shd w:val="clear" w:color="auto" w:fill="C2D69B" w:themeFill="accent3" w:themeFillTint="99"/>
            <w:vAlign w:val="center"/>
          </w:tcPr>
          <w:p w14:paraId="750A0C8D" w14:textId="4154559B" w:rsidR="00F52D58" w:rsidRPr="00F52D58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  <w:r w:rsidRPr="00F52D58">
              <w:rPr>
                <w:rFonts w:cs="B Titr" w:hint="cs"/>
                <w:b/>
                <w:bCs/>
                <w:sz w:val="16"/>
                <w:szCs w:val="16"/>
                <w:rtl/>
                <w:lang w:bidi="fa-IR"/>
              </w:rPr>
              <w:t>چهارشنبه</w:t>
            </w:r>
          </w:p>
        </w:tc>
        <w:tc>
          <w:tcPr>
            <w:tcW w:w="1809" w:type="dxa"/>
            <w:vAlign w:val="center"/>
          </w:tcPr>
          <w:p w14:paraId="35137B9C" w14:textId="77777777" w:rsidR="00F52D58" w:rsidRDefault="001C6BFE" w:rsidP="003A30DC">
            <w:pPr>
              <w:spacing w:before="120"/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  <w:r w:rsidRPr="001C6BFE">
              <w:rPr>
                <w:rFonts w:ascii="Arial" w:hAnsi="Arial" w:cs="B Titr"/>
                <w:sz w:val="16"/>
                <w:szCs w:val="16"/>
                <w:rtl/>
              </w:rPr>
              <w:t>هورمون شناس</w:t>
            </w:r>
            <w:r w:rsidRPr="001C6BFE">
              <w:rPr>
                <w:rFonts w:ascii="Arial" w:hAnsi="Arial" w:cs="B Titr" w:hint="cs"/>
                <w:sz w:val="16"/>
                <w:szCs w:val="16"/>
                <w:rtl/>
              </w:rPr>
              <w:t>ی</w:t>
            </w:r>
          </w:p>
          <w:p w14:paraId="1D906DEB" w14:textId="41BB9E12" w:rsidR="00AA1FC2" w:rsidRPr="00F52D58" w:rsidRDefault="00AA1FC2" w:rsidP="003A30DC">
            <w:pPr>
              <w:spacing w:before="120"/>
              <w:jc w:val="center"/>
              <w:rPr>
                <w:rFonts w:ascii="Arial" w:hAnsi="Arial" w:cs="B Titr"/>
                <w:sz w:val="16"/>
                <w:szCs w:val="16"/>
                <w:rtl/>
              </w:rPr>
            </w:pPr>
            <w:r>
              <w:rPr>
                <w:rFonts w:ascii="Arial" w:hAnsi="Arial" w:cs="B Titr" w:hint="cs"/>
                <w:sz w:val="16"/>
                <w:szCs w:val="16"/>
                <w:rtl/>
              </w:rPr>
              <w:t>316</w:t>
            </w:r>
          </w:p>
        </w:tc>
        <w:tc>
          <w:tcPr>
            <w:tcW w:w="1439" w:type="dxa"/>
            <w:vAlign w:val="center"/>
          </w:tcPr>
          <w:p w14:paraId="48D58B0A" w14:textId="77777777" w:rsidR="00F52D58" w:rsidRPr="00F52D58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701" w:type="dxa"/>
            <w:vAlign w:val="center"/>
          </w:tcPr>
          <w:p w14:paraId="4343E117" w14:textId="77777777" w:rsidR="00F52D58" w:rsidRPr="00F52D58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714" w:type="dxa"/>
            <w:tcBorders>
              <w:right w:val="thinThickSmallGap" w:sz="18" w:space="0" w:color="auto"/>
            </w:tcBorders>
            <w:vAlign w:val="center"/>
          </w:tcPr>
          <w:p w14:paraId="1E1EFCC2" w14:textId="77777777" w:rsidR="00F52D58" w:rsidRPr="00F52D58" w:rsidRDefault="00F52D58" w:rsidP="003A30DC">
            <w:pPr>
              <w:jc w:val="center"/>
              <w:rPr>
                <w:rFonts w:cs="B Titr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</w:tbl>
    <w:p w14:paraId="3AA20548" w14:textId="77777777" w:rsidR="005518DB" w:rsidRPr="00200DAB" w:rsidRDefault="005518DB" w:rsidP="00200DAB">
      <w:pPr>
        <w:rPr>
          <w:sz w:val="44"/>
          <w:szCs w:val="44"/>
          <w:lang w:bidi="fa-IR"/>
        </w:rPr>
      </w:pPr>
    </w:p>
    <w:sectPr w:rsidR="005518DB" w:rsidRPr="00200DAB" w:rsidSect="0029355E">
      <w:pgSz w:w="16838" w:h="11906" w:orient="landscape"/>
      <w:pgMar w:top="181" w:right="567" w:bottom="57" w:left="56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B3983D" w14:textId="77777777" w:rsidR="00C14AFA" w:rsidRDefault="00C14AFA" w:rsidP="001222BC">
      <w:r>
        <w:separator/>
      </w:r>
    </w:p>
  </w:endnote>
  <w:endnote w:type="continuationSeparator" w:id="0">
    <w:p w14:paraId="28CA463C" w14:textId="77777777" w:rsidR="00C14AFA" w:rsidRDefault="00C14AFA" w:rsidP="00122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wfiq 2">
    <w:altName w:val="Symbol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A26954" w14:textId="77777777" w:rsidR="00C14AFA" w:rsidRDefault="00C14AFA" w:rsidP="001222BC">
      <w:r>
        <w:separator/>
      </w:r>
    </w:p>
  </w:footnote>
  <w:footnote w:type="continuationSeparator" w:id="0">
    <w:p w14:paraId="13021843" w14:textId="77777777" w:rsidR="00C14AFA" w:rsidRDefault="00C14AFA" w:rsidP="001222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TQ1NTO2tDA1sjRS0lEKTi0uzszPAykwrAUAdI7yJSwAAAA="/>
  </w:docVars>
  <w:rsids>
    <w:rsidRoot w:val="008B65F9"/>
    <w:rsid w:val="00005BB2"/>
    <w:rsid w:val="000064E9"/>
    <w:rsid w:val="00011E0F"/>
    <w:rsid w:val="00013079"/>
    <w:rsid w:val="000160E1"/>
    <w:rsid w:val="00020134"/>
    <w:rsid w:val="000259FE"/>
    <w:rsid w:val="00026044"/>
    <w:rsid w:val="0003062C"/>
    <w:rsid w:val="000330EA"/>
    <w:rsid w:val="00034963"/>
    <w:rsid w:val="0003743E"/>
    <w:rsid w:val="000404F6"/>
    <w:rsid w:val="00043AC1"/>
    <w:rsid w:val="00052E72"/>
    <w:rsid w:val="000565FB"/>
    <w:rsid w:val="0006004D"/>
    <w:rsid w:val="00062AA0"/>
    <w:rsid w:val="00073612"/>
    <w:rsid w:val="0008050F"/>
    <w:rsid w:val="00083796"/>
    <w:rsid w:val="000849DA"/>
    <w:rsid w:val="00094CBE"/>
    <w:rsid w:val="000971A7"/>
    <w:rsid w:val="000972D7"/>
    <w:rsid w:val="000A1D90"/>
    <w:rsid w:val="000A200C"/>
    <w:rsid w:val="000A2506"/>
    <w:rsid w:val="000A2693"/>
    <w:rsid w:val="000A3199"/>
    <w:rsid w:val="000A3322"/>
    <w:rsid w:val="000B033F"/>
    <w:rsid w:val="000B4065"/>
    <w:rsid w:val="000B5483"/>
    <w:rsid w:val="000C4D04"/>
    <w:rsid w:val="000D17A3"/>
    <w:rsid w:val="000E3F74"/>
    <w:rsid w:val="000F42A4"/>
    <w:rsid w:val="000F4C90"/>
    <w:rsid w:val="00101A49"/>
    <w:rsid w:val="00117C26"/>
    <w:rsid w:val="00117DC6"/>
    <w:rsid w:val="00120917"/>
    <w:rsid w:val="001222BC"/>
    <w:rsid w:val="0012403C"/>
    <w:rsid w:val="00124BD4"/>
    <w:rsid w:val="00127E1D"/>
    <w:rsid w:val="00132E12"/>
    <w:rsid w:val="00132FB4"/>
    <w:rsid w:val="0014051C"/>
    <w:rsid w:val="00140AB2"/>
    <w:rsid w:val="0014219F"/>
    <w:rsid w:val="001430A8"/>
    <w:rsid w:val="001449D3"/>
    <w:rsid w:val="00155474"/>
    <w:rsid w:val="00155485"/>
    <w:rsid w:val="00157D85"/>
    <w:rsid w:val="0016095A"/>
    <w:rsid w:val="001612BF"/>
    <w:rsid w:val="001623B1"/>
    <w:rsid w:val="00165BC6"/>
    <w:rsid w:val="00166632"/>
    <w:rsid w:val="00170CA7"/>
    <w:rsid w:val="001759BC"/>
    <w:rsid w:val="00177A37"/>
    <w:rsid w:val="00177A87"/>
    <w:rsid w:val="001810FB"/>
    <w:rsid w:val="00181B02"/>
    <w:rsid w:val="0018704F"/>
    <w:rsid w:val="001923DA"/>
    <w:rsid w:val="00195A36"/>
    <w:rsid w:val="001B1263"/>
    <w:rsid w:val="001B4767"/>
    <w:rsid w:val="001B6094"/>
    <w:rsid w:val="001C07C2"/>
    <w:rsid w:val="001C2535"/>
    <w:rsid w:val="001C27CA"/>
    <w:rsid w:val="001C6BFE"/>
    <w:rsid w:val="001D2920"/>
    <w:rsid w:val="001E11F0"/>
    <w:rsid w:val="001E3AB7"/>
    <w:rsid w:val="001E788E"/>
    <w:rsid w:val="001F0A46"/>
    <w:rsid w:val="001F1F5E"/>
    <w:rsid w:val="001F6C10"/>
    <w:rsid w:val="001F70F1"/>
    <w:rsid w:val="001F72C2"/>
    <w:rsid w:val="00200DAB"/>
    <w:rsid w:val="00201247"/>
    <w:rsid w:val="00201933"/>
    <w:rsid w:val="00203206"/>
    <w:rsid w:val="00205B6C"/>
    <w:rsid w:val="002124B6"/>
    <w:rsid w:val="00213BB4"/>
    <w:rsid w:val="00215382"/>
    <w:rsid w:val="002172EC"/>
    <w:rsid w:val="00217E33"/>
    <w:rsid w:val="00221EFF"/>
    <w:rsid w:val="00221F55"/>
    <w:rsid w:val="00225150"/>
    <w:rsid w:val="0023273A"/>
    <w:rsid w:val="0023419F"/>
    <w:rsid w:val="00235AAC"/>
    <w:rsid w:val="002450AA"/>
    <w:rsid w:val="002450FB"/>
    <w:rsid w:val="002621D7"/>
    <w:rsid w:val="00262B57"/>
    <w:rsid w:val="002632F4"/>
    <w:rsid w:val="0026685F"/>
    <w:rsid w:val="00266C98"/>
    <w:rsid w:val="00271947"/>
    <w:rsid w:val="002811F2"/>
    <w:rsid w:val="002849B7"/>
    <w:rsid w:val="0029355E"/>
    <w:rsid w:val="002A05B6"/>
    <w:rsid w:val="002A14F0"/>
    <w:rsid w:val="002A53F4"/>
    <w:rsid w:val="002A68EC"/>
    <w:rsid w:val="002B58E6"/>
    <w:rsid w:val="002C423C"/>
    <w:rsid w:val="002C5493"/>
    <w:rsid w:val="002C7382"/>
    <w:rsid w:val="002D0017"/>
    <w:rsid w:val="002D12AB"/>
    <w:rsid w:val="002D6707"/>
    <w:rsid w:val="002D6C8B"/>
    <w:rsid w:val="002E24E3"/>
    <w:rsid w:val="002E432B"/>
    <w:rsid w:val="002E6088"/>
    <w:rsid w:val="002E61F0"/>
    <w:rsid w:val="002E6C1B"/>
    <w:rsid w:val="002F125A"/>
    <w:rsid w:val="002F2E24"/>
    <w:rsid w:val="002F440E"/>
    <w:rsid w:val="002F50F9"/>
    <w:rsid w:val="002F638F"/>
    <w:rsid w:val="0030185A"/>
    <w:rsid w:val="00302C2D"/>
    <w:rsid w:val="00303BC9"/>
    <w:rsid w:val="003046C0"/>
    <w:rsid w:val="003061AE"/>
    <w:rsid w:val="00307A6D"/>
    <w:rsid w:val="00313F7F"/>
    <w:rsid w:val="003225C3"/>
    <w:rsid w:val="00322DA5"/>
    <w:rsid w:val="003238D9"/>
    <w:rsid w:val="00323C13"/>
    <w:rsid w:val="003412D6"/>
    <w:rsid w:val="003432BC"/>
    <w:rsid w:val="00343AE3"/>
    <w:rsid w:val="00347122"/>
    <w:rsid w:val="00357E5B"/>
    <w:rsid w:val="00372F02"/>
    <w:rsid w:val="0037668E"/>
    <w:rsid w:val="00377CB6"/>
    <w:rsid w:val="00382277"/>
    <w:rsid w:val="00387D3D"/>
    <w:rsid w:val="00393FA4"/>
    <w:rsid w:val="003A0216"/>
    <w:rsid w:val="003A1E53"/>
    <w:rsid w:val="003A25FA"/>
    <w:rsid w:val="003A30DC"/>
    <w:rsid w:val="003A4718"/>
    <w:rsid w:val="003B0ED0"/>
    <w:rsid w:val="003B1948"/>
    <w:rsid w:val="003C4B4C"/>
    <w:rsid w:val="003D0F46"/>
    <w:rsid w:val="003D48DF"/>
    <w:rsid w:val="003D6BDB"/>
    <w:rsid w:val="003E0F3C"/>
    <w:rsid w:val="003F2F1F"/>
    <w:rsid w:val="00401ADE"/>
    <w:rsid w:val="00417345"/>
    <w:rsid w:val="00417363"/>
    <w:rsid w:val="00423AAE"/>
    <w:rsid w:val="00437AE0"/>
    <w:rsid w:val="00440794"/>
    <w:rsid w:val="004452EB"/>
    <w:rsid w:val="00447D67"/>
    <w:rsid w:val="004518A6"/>
    <w:rsid w:val="00454F1B"/>
    <w:rsid w:val="00456A6F"/>
    <w:rsid w:val="004668CF"/>
    <w:rsid w:val="00480CD7"/>
    <w:rsid w:val="00481BF0"/>
    <w:rsid w:val="00483682"/>
    <w:rsid w:val="004858D2"/>
    <w:rsid w:val="00485B68"/>
    <w:rsid w:val="004923F4"/>
    <w:rsid w:val="00496E49"/>
    <w:rsid w:val="004A33AA"/>
    <w:rsid w:val="004B4368"/>
    <w:rsid w:val="004B4CC2"/>
    <w:rsid w:val="004C417D"/>
    <w:rsid w:val="004D0C7A"/>
    <w:rsid w:val="004D5190"/>
    <w:rsid w:val="004D5623"/>
    <w:rsid w:val="004E1F5F"/>
    <w:rsid w:val="004E2937"/>
    <w:rsid w:val="004E3303"/>
    <w:rsid w:val="004E4F09"/>
    <w:rsid w:val="004F5BA1"/>
    <w:rsid w:val="00500B56"/>
    <w:rsid w:val="00504765"/>
    <w:rsid w:val="005102A1"/>
    <w:rsid w:val="00516998"/>
    <w:rsid w:val="00517AF1"/>
    <w:rsid w:val="00520811"/>
    <w:rsid w:val="00526A89"/>
    <w:rsid w:val="00535425"/>
    <w:rsid w:val="00540EB0"/>
    <w:rsid w:val="00545FE7"/>
    <w:rsid w:val="005518DB"/>
    <w:rsid w:val="00552AA6"/>
    <w:rsid w:val="0055461B"/>
    <w:rsid w:val="00554EB9"/>
    <w:rsid w:val="0056171D"/>
    <w:rsid w:val="00567721"/>
    <w:rsid w:val="005738E8"/>
    <w:rsid w:val="005768EF"/>
    <w:rsid w:val="00584A82"/>
    <w:rsid w:val="005932E8"/>
    <w:rsid w:val="00596940"/>
    <w:rsid w:val="005B0B2B"/>
    <w:rsid w:val="005B1CE3"/>
    <w:rsid w:val="005B25D3"/>
    <w:rsid w:val="005B40A2"/>
    <w:rsid w:val="005B66CD"/>
    <w:rsid w:val="005C6900"/>
    <w:rsid w:val="005D16CA"/>
    <w:rsid w:val="005D324C"/>
    <w:rsid w:val="005D70DE"/>
    <w:rsid w:val="005E04A4"/>
    <w:rsid w:val="005E2693"/>
    <w:rsid w:val="005E3C82"/>
    <w:rsid w:val="005E495F"/>
    <w:rsid w:val="005F2C73"/>
    <w:rsid w:val="0061185D"/>
    <w:rsid w:val="0062163F"/>
    <w:rsid w:val="006265C7"/>
    <w:rsid w:val="0062697F"/>
    <w:rsid w:val="00630146"/>
    <w:rsid w:val="0063466F"/>
    <w:rsid w:val="0063574F"/>
    <w:rsid w:val="006358A2"/>
    <w:rsid w:val="00635A8E"/>
    <w:rsid w:val="00636E1F"/>
    <w:rsid w:val="00646942"/>
    <w:rsid w:val="00653BDE"/>
    <w:rsid w:val="00653F29"/>
    <w:rsid w:val="00655EB7"/>
    <w:rsid w:val="00657747"/>
    <w:rsid w:val="0066144C"/>
    <w:rsid w:val="00672D6B"/>
    <w:rsid w:val="006736B4"/>
    <w:rsid w:val="006814CD"/>
    <w:rsid w:val="0068572E"/>
    <w:rsid w:val="006866FB"/>
    <w:rsid w:val="00690D6F"/>
    <w:rsid w:val="00691F54"/>
    <w:rsid w:val="00695569"/>
    <w:rsid w:val="0069716E"/>
    <w:rsid w:val="006A6B4C"/>
    <w:rsid w:val="006B0059"/>
    <w:rsid w:val="006B0E62"/>
    <w:rsid w:val="006B4E49"/>
    <w:rsid w:val="006C32C3"/>
    <w:rsid w:val="006C38C3"/>
    <w:rsid w:val="006C3AB7"/>
    <w:rsid w:val="006C48BE"/>
    <w:rsid w:val="006C5701"/>
    <w:rsid w:val="006E2F8D"/>
    <w:rsid w:val="006E5B38"/>
    <w:rsid w:val="006F57D7"/>
    <w:rsid w:val="00702AA2"/>
    <w:rsid w:val="00711DA2"/>
    <w:rsid w:val="00712163"/>
    <w:rsid w:val="00713348"/>
    <w:rsid w:val="007167D9"/>
    <w:rsid w:val="00722670"/>
    <w:rsid w:val="00722E10"/>
    <w:rsid w:val="00724402"/>
    <w:rsid w:val="00726991"/>
    <w:rsid w:val="00733391"/>
    <w:rsid w:val="00736AF3"/>
    <w:rsid w:val="007441E9"/>
    <w:rsid w:val="00746627"/>
    <w:rsid w:val="00750C49"/>
    <w:rsid w:val="007524FE"/>
    <w:rsid w:val="0075545E"/>
    <w:rsid w:val="00756843"/>
    <w:rsid w:val="0076038D"/>
    <w:rsid w:val="00762435"/>
    <w:rsid w:val="00764C16"/>
    <w:rsid w:val="007705EE"/>
    <w:rsid w:val="00771B4B"/>
    <w:rsid w:val="0077272B"/>
    <w:rsid w:val="00775A75"/>
    <w:rsid w:val="007770CA"/>
    <w:rsid w:val="00781C18"/>
    <w:rsid w:val="0078485C"/>
    <w:rsid w:val="00786FC5"/>
    <w:rsid w:val="00791C51"/>
    <w:rsid w:val="007938E4"/>
    <w:rsid w:val="00794A2F"/>
    <w:rsid w:val="00795D19"/>
    <w:rsid w:val="007A4247"/>
    <w:rsid w:val="007A57CE"/>
    <w:rsid w:val="007B29AF"/>
    <w:rsid w:val="007B4AEF"/>
    <w:rsid w:val="007B70E5"/>
    <w:rsid w:val="007C1B7F"/>
    <w:rsid w:val="007D1575"/>
    <w:rsid w:val="007D38A2"/>
    <w:rsid w:val="007D6177"/>
    <w:rsid w:val="007E326C"/>
    <w:rsid w:val="007E513D"/>
    <w:rsid w:val="007E7DEB"/>
    <w:rsid w:val="007F172A"/>
    <w:rsid w:val="007F1DC1"/>
    <w:rsid w:val="007F3EAD"/>
    <w:rsid w:val="007F582B"/>
    <w:rsid w:val="008031ED"/>
    <w:rsid w:val="008045FA"/>
    <w:rsid w:val="008047DF"/>
    <w:rsid w:val="00806F97"/>
    <w:rsid w:val="00810BB2"/>
    <w:rsid w:val="0081166A"/>
    <w:rsid w:val="0081238C"/>
    <w:rsid w:val="00814352"/>
    <w:rsid w:val="008227EF"/>
    <w:rsid w:val="0082291D"/>
    <w:rsid w:val="00823F14"/>
    <w:rsid w:val="00825472"/>
    <w:rsid w:val="008314EF"/>
    <w:rsid w:val="00835527"/>
    <w:rsid w:val="00836928"/>
    <w:rsid w:val="00840AFD"/>
    <w:rsid w:val="008424DD"/>
    <w:rsid w:val="008446ED"/>
    <w:rsid w:val="00850D64"/>
    <w:rsid w:val="008535A1"/>
    <w:rsid w:val="00854928"/>
    <w:rsid w:val="00863AD4"/>
    <w:rsid w:val="008648BF"/>
    <w:rsid w:val="00871F93"/>
    <w:rsid w:val="00875475"/>
    <w:rsid w:val="00875925"/>
    <w:rsid w:val="00881385"/>
    <w:rsid w:val="00883B41"/>
    <w:rsid w:val="0088486E"/>
    <w:rsid w:val="00884DB2"/>
    <w:rsid w:val="0088619A"/>
    <w:rsid w:val="00886939"/>
    <w:rsid w:val="008908BF"/>
    <w:rsid w:val="00893ECB"/>
    <w:rsid w:val="008A229F"/>
    <w:rsid w:val="008A239D"/>
    <w:rsid w:val="008B5637"/>
    <w:rsid w:val="008B65F9"/>
    <w:rsid w:val="008B71F8"/>
    <w:rsid w:val="008B777E"/>
    <w:rsid w:val="008B7AA3"/>
    <w:rsid w:val="008C71D5"/>
    <w:rsid w:val="008C7676"/>
    <w:rsid w:val="008D06B7"/>
    <w:rsid w:val="008D098D"/>
    <w:rsid w:val="008E14BD"/>
    <w:rsid w:val="008E1B9F"/>
    <w:rsid w:val="008E1FEC"/>
    <w:rsid w:val="008E208E"/>
    <w:rsid w:val="008E33C1"/>
    <w:rsid w:val="008F52F0"/>
    <w:rsid w:val="00901D1E"/>
    <w:rsid w:val="00902459"/>
    <w:rsid w:val="00904030"/>
    <w:rsid w:val="00904731"/>
    <w:rsid w:val="00914144"/>
    <w:rsid w:val="00917073"/>
    <w:rsid w:val="0092233F"/>
    <w:rsid w:val="00923F34"/>
    <w:rsid w:val="00930B46"/>
    <w:rsid w:val="00936459"/>
    <w:rsid w:val="00937ABB"/>
    <w:rsid w:val="00944153"/>
    <w:rsid w:val="00944AAA"/>
    <w:rsid w:val="00950879"/>
    <w:rsid w:val="009512DB"/>
    <w:rsid w:val="00962CE9"/>
    <w:rsid w:val="009637FF"/>
    <w:rsid w:val="00964712"/>
    <w:rsid w:val="00965BCB"/>
    <w:rsid w:val="0097530F"/>
    <w:rsid w:val="00981930"/>
    <w:rsid w:val="00981990"/>
    <w:rsid w:val="00982F3E"/>
    <w:rsid w:val="0098525D"/>
    <w:rsid w:val="00986554"/>
    <w:rsid w:val="00986C02"/>
    <w:rsid w:val="009873C2"/>
    <w:rsid w:val="009878EF"/>
    <w:rsid w:val="009A1946"/>
    <w:rsid w:val="009A6FF3"/>
    <w:rsid w:val="009B06F7"/>
    <w:rsid w:val="009B2E08"/>
    <w:rsid w:val="009B6CEA"/>
    <w:rsid w:val="009C218A"/>
    <w:rsid w:val="009C3C68"/>
    <w:rsid w:val="009C5C5A"/>
    <w:rsid w:val="009C5D32"/>
    <w:rsid w:val="009D1006"/>
    <w:rsid w:val="009D35F6"/>
    <w:rsid w:val="009D4C00"/>
    <w:rsid w:val="009E0695"/>
    <w:rsid w:val="009E5A81"/>
    <w:rsid w:val="009E5B6C"/>
    <w:rsid w:val="009F45D3"/>
    <w:rsid w:val="009F78AE"/>
    <w:rsid w:val="00A05655"/>
    <w:rsid w:val="00A06199"/>
    <w:rsid w:val="00A109C6"/>
    <w:rsid w:val="00A1407A"/>
    <w:rsid w:val="00A20506"/>
    <w:rsid w:val="00A20EAD"/>
    <w:rsid w:val="00A21DD9"/>
    <w:rsid w:val="00A25B2F"/>
    <w:rsid w:val="00A3074F"/>
    <w:rsid w:val="00A33FA4"/>
    <w:rsid w:val="00A441F8"/>
    <w:rsid w:val="00A51D58"/>
    <w:rsid w:val="00A5547E"/>
    <w:rsid w:val="00A61247"/>
    <w:rsid w:val="00A6684D"/>
    <w:rsid w:val="00A71BA7"/>
    <w:rsid w:val="00A723BF"/>
    <w:rsid w:val="00A8178C"/>
    <w:rsid w:val="00A81AA0"/>
    <w:rsid w:val="00A94D13"/>
    <w:rsid w:val="00A95380"/>
    <w:rsid w:val="00A95861"/>
    <w:rsid w:val="00A97E26"/>
    <w:rsid w:val="00AA1FC2"/>
    <w:rsid w:val="00AB4D8F"/>
    <w:rsid w:val="00AC117F"/>
    <w:rsid w:val="00AC7C46"/>
    <w:rsid w:val="00AD17E5"/>
    <w:rsid w:val="00AD18BC"/>
    <w:rsid w:val="00AD2531"/>
    <w:rsid w:val="00AD2663"/>
    <w:rsid w:val="00AD4387"/>
    <w:rsid w:val="00AD5E90"/>
    <w:rsid w:val="00AE4372"/>
    <w:rsid w:val="00AE5BFA"/>
    <w:rsid w:val="00AE5D65"/>
    <w:rsid w:val="00AF4147"/>
    <w:rsid w:val="00B00191"/>
    <w:rsid w:val="00B02C45"/>
    <w:rsid w:val="00B05024"/>
    <w:rsid w:val="00B12250"/>
    <w:rsid w:val="00B2325E"/>
    <w:rsid w:val="00B255AF"/>
    <w:rsid w:val="00B33923"/>
    <w:rsid w:val="00B35A6A"/>
    <w:rsid w:val="00B35EB9"/>
    <w:rsid w:val="00B36B69"/>
    <w:rsid w:val="00B41BC2"/>
    <w:rsid w:val="00B42382"/>
    <w:rsid w:val="00B478AF"/>
    <w:rsid w:val="00B52CDA"/>
    <w:rsid w:val="00B579A4"/>
    <w:rsid w:val="00B65AED"/>
    <w:rsid w:val="00B70815"/>
    <w:rsid w:val="00B71C40"/>
    <w:rsid w:val="00B77907"/>
    <w:rsid w:val="00B77CFD"/>
    <w:rsid w:val="00B83F5A"/>
    <w:rsid w:val="00BB3368"/>
    <w:rsid w:val="00BC4620"/>
    <w:rsid w:val="00BC4B54"/>
    <w:rsid w:val="00BC62F2"/>
    <w:rsid w:val="00BD03FA"/>
    <w:rsid w:val="00BD04B7"/>
    <w:rsid w:val="00BE30C6"/>
    <w:rsid w:val="00BE329A"/>
    <w:rsid w:val="00BE5CBD"/>
    <w:rsid w:val="00BE5DAE"/>
    <w:rsid w:val="00BE787E"/>
    <w:rsid w:val="00BF09A5"/>
    <w:rsid w:val="00BF28FE"/>
    <w:rsid w:val="00BF56D2"/>
    <w:rsid w:val="00BF723F"/>
    <w:rsid w:val="00C005CE"/>
    <w:rsid w:val="00C06BEF"/>
    <w:rsid w:val="00C14AFA"/>
    <w:rsid w:val="00C17B7D"/>
    <w:rsid w:val="00C205FC"/>
    <w:rsid w:val="00C27AB1"/>
    <w:rsid w:val="00C30456"/>
    <w:rsid w:val="00C32332"/>
    <w:rsid w:val="00C336A7"/>
    <w:rsid w:val="00C35EEC"/>
    <w:rsid w:val="00C36B06"/>
    <w:rsid w:val="00C43E67"/>
    <w:rsid w:val="00C63A2F"/>
    <w:rsid w:val="00C73A53"/>
    <w:rsid w:val="00C77D50"/>
    <w:rsid w:val="00C82281"/>
    <w:rsid w:val="00C921CC"/>
    <w:rsid w:val="00C94177"/>
    <w:rsid w:val="00C9444E"/>
    <w:rsid w:val="00C96B49"/>
    <w:rsid w:val="00C9748C"/>
    <w:rsid w:val="00CB2E34"/>
    <w:rsid w:val="00CB588C"/>
    <w:rsid w:val="00CB6EDC"/>
    <w:rsid w:val="00CC06EC"/>
    <w:rsid w:val="00CC32CD"/>
    <w:rsid w:val="00CC3894"/>
    <w:rsid w:val="00CC42D4"/>
    <w:rsid w:val="00CC7797"/>
    <w:rsid w:val="00CD420C"/>
    <w:rsid w:val="00CD77CD"/>
    <w:rsid w:val="00CE0C97"/>
    <w:rsid w:val="00CE2FEA"/>
    <w:rsid w:val="00CE4618"/>
    <w:rsid w:val="00CF2B00"/>
    <w:rsid w:val="00CF3FE4"/>
    <w:rsid w:val="00D00BFD"/>
    <w:rsid w:val="00D02F8B"/>
    <w:rsid w:val="00D03E60"/>
    <w:rsid w:val="00D043F0"/>
    <w:rsid w:val="00D07E8A"/>
    <w:rsid w:val="00D119B9"/>
    <w:rsid w:val="00D22ACE"/>
    <w:rsid w:val="00D26093"/>
    <w:rsid w:val="00D268E5"/>
    <w:rsid w:val="00D3110F"/>
    <w:rsid w:val="00D31788"/>
    <w:rsid w:val="00D34428"/>
    <w:rsid w:val="00D34BA8"/>
    <w:rsid w:val="00D40620"/>
    <w:rsid w:val="00D451A7"/>
    <w:rsid w:val="00D46A86"/>
    <w:rsid w:val="00D5724C"/>
    <w:rsid w:val="00D66B62"/>
    <w:rsid w:val="00D673F3"/>
    <w:rsid w:val="00D67568"/>
    <w:rsid w:val="00D70E19"/>
    <w:rsid w:val="00D724A0"/>
    <w:rsid w:val="00D73D3E"/>
    <w:rsid w:val="00D8016D"/>
    <w:rsid w:val="00D93DBC"/>
    <w:rsid w:val="00D9497D"/>
    <w:rsid w:val="00DA0AE5"/>
    <w:rsid w:val="00DA1445"/>
    <w:rsid w:val="00DB41C5"/>
    <w:rsid w:val="00DC10FF"/>
    <w:rsid w:val="00DC1C9D"/>
    <w:rsid w:val="00DC3EBE"/>
    <w:rsid w:val="00DC40DB"/>
    <w:rsid w:val="00DC4FFA"/>
    <w:rsid w:val="00DD6F96"/>
    <w:rsid w:val="00DD7D9C"/>
    <w:rsid w:val="00DE03F9"/>
    <w:rsid w:val="00DE5896"/>
    <w:rsid w:val="00DE6AF3"/>
    <w:rsid w:val="00DF2423"/>
    <w:rsid w:val="00DF6CEC"/>
    <w:rsid w:val="00E061E9"/>
    <w:rsid w:val="00E105F6"/>
    <w:rsid w:val="00E31307"/>
    <w:rsid w:val="00E33B2C"/>
    <w:rsid w:val="00E4225F"/>
    <w:rsid w:val="00E45B69"/>
    <w:rsid w:val="00E470F4"/>
    <w:rsid w:val="00E519C1"/>
    <w:rsid w:val="00E5246A"/>
    <w:rsid w:val="00E5695D"/>
    <w:rsid w:val="00E85A9A"/>
    <w:rsid w:val="00E85F1F"/>
    <w:rsid w:val="00E876E0"/>
    <w:rsid w:val="00E87F54"/>
    <w:rsid w:val="00E9138E"/>
    <w:rsid w:val="00E96E70"/>
    <w:rsid w:val="00E9738C"/>
    <w:rsid w:val="00EA01FE"/>
    <w:rsid w:val="00EA0B1C"/>
    <w:rsid w:val="00EA59B2"/>
    <w:rsid w:val="00EB1142"/>
    <w:rsid w:val="00EB1C5D"/>
    <w:rsid w:val="00EC3F4D"/>
    <w:rsid w:val="00EC4975"/>
    <w:rsid w:val="00ED0781"/>
    <w:rsid w:val="00ED517F"/>
    <w:rsid w:val="00EE54EF"/>
    <w:rsid w:val="00EE57DA"/>
    <w:rsid w:val="00EF348F"/>
    <w:rsid w:val="00EF6917"/>
    <w:rsid w:val="00F00381"/>
    <w:rsid w:val="00F04973"/>
    <w:rsid w:val="00F0700F"/>
    <w:rsid w:val="00F10853"/>
    <w:rsid w:val="00F1412B"/>
    <w:rsid w:val="00F14D81"/>
    <w:rsid w:val="00F14E5A"/>
    <w:rsid w:val="00F207B7"/>
    <w:rsid w:val="00F2453B"/>
    <w:rsid w:val="00F24ABB"/>
    <w:rsid w:val="00F25218"/>
    <w:rsid w:val="00F253D2"/>
    <w:rsid w:val="00F27E37"/>
    <w:rsid w:val="00F31087"/>
    <w:rsid w:val="00F35DF5"/>
    <w:rsid w:val="00F37AF4"/>
    <w:rsid w:val="00F439CE"/>
    <w:rsid w:val="00F44509"/>
    <w:rsid w:val="00F46B17"/>
    <w:rsid w:val="00F51EC1"/>
    <w:rsid w:val="00F52007"/>
    <w:rsid w:val="00F52D58"/>
    <w:rsid w:val="00F62BAE"/>
    <w:rsid w:val="00F7243D"/>
    <w:rsid w:val="00F85C17"/>
    <w:rsid w:val="00F90701"/>
    <w:rsid w:val="00FA49B5"/>
    <w:rsid w:val="00FA7562"/>
    <w:rsid w:val="00FB0C4F"/>
    <w:rsid w:val="00FB15D0"/>
    <w:rsid w:val="00FB1F83"/>
    <w:rsid w:val="00FB2A79"/>
    <w:rsid w:val="00FB3697"/>
    <w:rsid w:val="00FB727E"/>
    <w:rsid w:val="00FC507F"/>
    <w:rsid w:val="00FC6515"/>
    <w:rsid w:val="00FD2F9C"/>
    <w:rsid w:val="00FD5048"/>
    <w:rsid w:val="00FE1E42"/>
    <w:rsid w:val="00FE320A"/>
    <w:rsid w:val="00FE5907"/>
    <w:rsid w:val="00FF61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1C9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5F9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222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22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1222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22B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4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47E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65F9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222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22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1222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22B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4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47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1E560-4313-4CFC-8485-4A322BC58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ms.pira.amouzesh</Company>
  <LinksUpToDate>false</LinksUpToDate>
  <CharactersWithSpaces>1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i</dc:creator>
  <cp:lastModifiedBy>amiri</cp:lastModifiedBy>
  <cp:revision>93</cp:revision>
  <cp:lastPrinted>2319-03-30T20:55:00Z</cp:lastPrinted>
  <dcterms:created xsi:type="dcterms:W3CDTF">2011-01-30T06:04:00Z</dcterms:created>
  <dcterms:modified xsi:type="dcterms:W3CDTF">2023-09-10T08:32:00Z</dcterms:modified>
</cp:coreProperties>
</file>